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6DB04" w14:textId="77777777" w:rsidR="001F5E88" w:rsidRDefault="00026699" w:rsidP="008F1986">
      <w:pPr>
        <w:spacing w:after="0"/>
        <w:jc w:val="center"/>
        <w:rPr>
          <w:rFonts w:cs="Times New Roman"/>
          <w:b/>
        </w:rPr>
      </w:pPr>
      <w:r w:rsidRPr="00AB7942">
        <w:rPr>
          <w:rFonts w:cs="Times New Roman"/>
          <w:b/>
        </w:rPr>
        <w:t xml:space="preserve">T.C. </w:t>
      </w:r>
    </w:p>
    <w:p w14:paraId="035EDFBE" w14:textId="6285DB31" w:rsidR="00CB0A42" w:rsidRPr="00AB7942" w:rsidRDefault="00026699" w:rsidP="008F1986">
      <w:pPr>
        <w:spacing w:after="0"/>
        <w:jc w:val="center"/>
        <w:rPr>
          <w:rFonts w:cs="Times New Roman"/>
          <w:b/>
        </w:rPr>
      </w:pPr>
      <w:r w:rsidRPr="00AB7942">
        <w:rPr>
          <w:rFonts w:cs="Times New Roman"/>
          <w:b/>
        </w:rPr>
        <w:t xml:space="preserve">MANİSA CELAL </w:t>
      </w:r>
      <w:r w:rsidR="00CB0A42" w:rsidRPr="00AB7942">
        <w:rPr>
          <w:rFonts w:cs="Times New Roman"/>
          <w:b/>
        </w:rPr>
        <w:t>BAYAR ÜNİVERSİTESİ</w:t>
      </w:r>
    </w:p>
    <w:p w14:paraId="035EDFBF" w14:textId="77777777" w:rsidR="00CB0A42" w:rsidRPr="00AB7942" w:rsidRDefault="00CB0A42" w:rsidP="008F1986">
      <w:pPr>
        <w:spacing w:after="0"/>
        <w:jc w:val="center"/>
        <w:rPr>
          <w:rFonts w:cs="Times New Roman"/>
          <w:b/>
        </w:rPr>
      </w:pPr>
      <w:r w:rsidRPr="00AB7942">
        <w:rPr>
          <w:rFonts w:cs="Times New Roman"/>
          <w:b/>
        </w:rPr>
        <w:t>HASAN FERDİ TURGUTLU TEKNOLOJİ FAKÜLTESİ</w:t>
      </w:r>
    </w:p>
    <w:p w14:paraId="035EDFC0" w14:textId="1D08044E" w:rsidR="00CB0A42" w:rsidRPr="00AB7942" w:rsidRDefault="005C5F96" w:rsidP="008F1986">
      <w:pPr>
        <w:spacing w:after="0"/>
        <w:jc w:val="center"/>
        <w:rPr>
          <w:rFonts w:cs="Times New Roman"/>
          <w:b/>
        </w:rPr>
      </w:pPr>
      <w:r>
        <w:rPr>
          <w:rFonts w:cs="Times New Roman"/>
          <w:b/>
        </w:rPr>
        <w:t>…………..</w:t>
      </w:r>
      <w:r w:rsidR="00CB0A42" w:rsidRPr="00AB7942">
        <w:rPr>
          <w:rFonts w:cs="Times New Roman"/>
          <w:b/>
        </w:rPr>
        <w:t xml:space="preserve"> MÜHENDİSLİĞİ BÖLÜMÜ</w:t>
      </w:r>
    </w:p>
    <w:p w14:paraId="035EDFC1" w14:textId="77777777" w:rsidR="00CB0A42" w:rsidRPr="00AB7942" w:rsidRDefault="00CB0A42" w:rsidP="008F1986">
      <w:pPr>
        <w:spacing w:after="0"/>
        <w:jc w:val="center"/>
        <w:rPr>
          <w:rFonts w:cs="Times New Roman"/>
          <w:b/>
        </w:rPr>
      </w:pPr>
      <w:r w:rsidRPr="00AB7942">
        <w:rPr>
          <w:rFonts w:cs="Times New Roman"/>
          <w:b/>
        </w:rPr>
        <w:t xml:space="preserve">HAFTALIK DERS PROGRAMI </w:t>
      </w:r>
    </w:p>
    <w:p w14:paraId="035EDFC2" w14:textId="57B4B05B" w:rsidR="00CB0A42" w:rsidRPr="00AB7942" w:rsidRDefault="00CB0A42" w:rsidP="008F1986">
      <w:pPr>
        <w:spacing w:after="0"/>
        <w:jc w:val="center"/>
        <w:rPr>
          <w:rFonts w:cs="Times New Roman"/>
          <w:b/>
        </w:rPr>
      </w:pPr>
      <w:r w:rsidRPr="00AB7942">
        <w:rPr>
          <w:rFonts w:cs="Times New Roman"/>
          <w:b/>
        </w:rPr>
        <w:t xml:space="preserve"> 1. SINIF</w:t>
      </w:r>
      <w:r w:rsidR="005C5F96">
        <w:rPr>
          <w:rFonts w:cs="Times New Roman"/>
          <w:b/>
        </w:rPr>
        <w:t xml:space="preserve"> (..ÖĞRETİM)</w:t>
      </w:r>
    </w:p>
    <w:tbl>
      <w:tblPr>
        <w:tblW w:w="155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4"/>
        <w:gridCol w:w="1660"/>
        <w:gridCol w:w="2708"/>
        <w:gridCol w:w="2708"/>
        <w:gridCol w:w="2708"/>
        <w:gridCol w:w="2708"/>
        <w:gridCol w:w="2709"/>
      </w:tblGrid>
      <w:tr w:rsidR="003458FE" w:rsidRPr="00AB7942" w14:paraId="035EDFCA" w14:textId="77777777" w:rsidTr="00645E3B">
        <w:trPr>
          <w:trHeight w:val="346"/>
          <w:jc w:val="center"/>
        </w:trPr>
        <w:tc>
          <w:tcPr>
            <w:tcW w:w="394" w:type="dxa"/>
            <w:shd w:val="clear" w:color="auto" w:fill="EAF1DD" w:themeFill="accent3" w:themeFillTint="33"/>
            <w:vAlign w:val="center"/>
          </w:tcPr>
          <w:p w14:paraId="035EDFC3" w14:textId="77777777" w:rsidR="00CB0A42" w:rsidRPr="00AB7942" w:rsidRDefault="00CB0A42" w:rsidP="00CB0A42">
            <w:pPr>
              <w:spacing w:after="0" w:line="240" w:lineRule="auto"/>
              <w:jc w:val="center"/>
              <w:rPr>
                <w:rFonts w:cs="Times New Roman"/>
                <w:b/>
              </w:rPr>
            </w:pPr>
          </w:p>
        </w:tc>
        <w:tc>
          <w:tcPr>
            <w:tcW w:w="1660" w:type="dxa"/>
            <w:shd w:val="clear" w:color="auto" w:fill="EAF1DD" w:themeFill="accent3" w:themeFillTint="33"/>
            <w:vAlign w:val="center"/>
          </w:tcPr>
          <w:p w14:paraId="035EDFC4" w14:textId="77777777" w:rsidR="00CB0A42" w:rsidRPr="00AB7942" w:rsidRDefault="00CB0A42" w:rsidP="00CB0A42">
            <w:pPr>
              <w:spacing w:after="0" w:line="240" w:lineRule="auto"/>
              <w:jc w:val="center"/>
              <w:rPr>
                <w:rFonts w:cs="Times New Roman"/>
                <w:b/>
              </w:rPr>
            </w:pPr>
            <w:r w:rsidRPr="00AB7942">
              <w:rPr>
                <w:rFonts w:cs="Times New Roman"/>
                <w:b/>
              </w:rPr>
              <w:t>Ders Saatleri</w:t>
            </w:r>
          </w:p>
        </w:tc>
        <w:tc>
          <w:tcPr>
            <w:tcW w:w="2708" w:type="dxa"/>
            <w:shd w:val="clear" w:color="auto" w:fill="EAF1DD" w:themeFill="accent3" w:themeFillTint="33"/>
            <w:vAlign w:val="center"/>
          </w:tcPr>
          <w:p w14:paraId="035EDFC5" w14:textId="77777777" w:rsidR="00CB0A42" w:rsidRPr="00AB7942" w:rsidRDefault="00CB0A42" w:rsidP="00CB0A42">
            <w:pPr>
              <w:spacing w:after="0" w:line="240" w:lineRule="auto"/>
              <w:jc w:val="center"/>
              <w:rPr>
                <w:rFonts w:cs="Times New Roman"/>
                <w:b/>
              </w:rPr>
            </w:pPr>
            <w:r w:rsidRPr="00AB7942">
              <w:rPr>
                <w:rFonts w:cs="Times New Roman"/>
                <w:b/>
              </w:rPr>
              <w:t>Pazartesi</w:t>
            </w:r>
          </w:p>
        </w:tc>
        <w:tc>
          <w:tcPr>
            <w:tcW w:w="2708" w:type="dxa"/>
            <w:shd w:val="clear" w:color="auto" w:fill="EAF1DD" w:themeFill="accent3" w:themeFillTint="33"/>
            <w:vAlign w:val="center"/>
          </w:tcPr>
          <w:p w14:paraId="035EDFC6" w14:textId="77777777" w:rsidR="00CB0A42" w:rsidRPr="00AB7942" w:rsidRDefault="00CB0A42" w:rsidP="00CB0A42">
            <w:pPr>
              <w:spacing w:after="0" w:line="240" w:lineRule="auto"/>
              <w:jc w:val="center"/>
              <w:rPr>
                <w:rFonts w:cs="Times New Roman"/>
                <w:b/>
              </w:rPr>
            </w:pPr>
            <w:r w:rsidRPr="00AB7942">
              <w:rPr>
                <w:rFonts w:cs="Times New Roman"/>
                <w:b/>
              </w:rPr>
              <w:t>Salı</w:t>
            </w:r>
          </w:p>
        </w:tc>
        <w:tc>
          <w:tcPr>
            <w:tcW w:w="2708" w:type="dxa"/>
            <w:shd w:val="clear" w:color="auto" w:fill="EAF1DD" w:themeFill="accent3" w:themeFillTint="33"/>
            <w:vAlign w:val="center"/>
          </w:tcPr>
          <w:p w14:paraId="035EDFC7" w14:textId="77777777" w:rsidR="00CB0A42" w:rsidRPr="00AB7942" w:rsidRDefault="00CB0A42" w:rsidP="00CB0A42">
            <w:pPr>
              <w:spacing w:after="0" w:line="240" w:lineRule="auto"/>
              <w:jc w:val="center"/>
              <w:rPr>
                <w:rFonts w:cs="Times New Roman"/>
                <w:b/>
              </w:rPr>
            </w:pPr>
            <w:r w:rsidRPr="00AB7942">
              <w:rPr>
                <w:rFonts w:cs="Times New Roman"/>
                <w:b/>
              </w:rPr>
              <w:t>Çarşamba</w:t>
            </w:r>
          </w:p>
        </w:tc>
        <w:tc>
          <w:tcPr>
            <w:tcW w:w="2708" w:type="dxa"/>
            <w:shd w:val="clear" w:color="auto" w:fill="EAF1DD" w:themeFill="accent3" w:themeFillTint="33"/>
            <w:vAlign w:val="center"/>
          </w:tcPr>
          <w:p w14:paraId="035EDFC8" w14:textId="77777777" w:rsidR="00CB0A42" w:rsidRPr="00AB7942" w:rsidRDefault="00CB0A42" w:rsidP="00CB0A42">
            <w:pPr>
              <w:spacing w:after="0" w:line="240" w:lineRule="auto"/>
              <w:jc w:val="center"/>
              <w:rPr>
                <w:rFonts w:cs="Times New Roman"/>
                <w:b/>
              </w:rPr>
            </w:pPr>
            <w:r w:rsidRPr="00AB7942">
              <w:rPr>
                <w:rFonts w:cs="Times New Roman"/>
                <w:b/>
              </w:rPr>
              <w:t>Perşembe</w:t>
            </w:r>
          </w:p>
        </w:tc>
        <w:tc>
          <w:tcPr>
            <w:tcW w:w="2709" w:type="dxa"/>
            <w:shd w:val="clear" w:color="auto" w:fill="EAF1DD" w:themeFill="accent3" w:themeFillTint="33"/>
            <w:vAlign w:val="center"/>
          </w:tcPr>
          <w:p w14:paraId="035EDFC9" w14:textId="77777777" w:rsidR="00CB0A42" w:rsidRPr="00AB7942" w:rsidRDefault="00CB0A42" w:rsidP="00CB0A42">
            <w:pPr>
              <w:spacing w:after="0" w:line="240" w:lineRule="auto"/>
              <w:jc w:val="center"/>
              <w:rPr>
                <w:rFonts w:cs="Times New Roman"/>
                <w:b/>
              </w:rPr>
            </w:pPr>
            <w:r w:rsidRPr="00AB7942">
              <w:rPr>
                <w:rFonts w:cs="Times New Roman"/>
                <w:b/>
              </w:rPr>
              <w:t>Cuma</w:t>
            </w:r>
          </w:p>
        </w:tc>
      </w:tr>
      <w:tr w:rsidR="00771E11" w:rsidRPr="00AB7942" w14:paraId="035EDFD5" w14:textId="77777777" w:rsidTr="003A62C7">
        <w:trPr>
          <w:trHeight w:val="567"/>
          <w:jc w:val="center"/>
        </w:trPr>
        <w:tc>
          <w:tcPr>
            <w:tcW w:w="394" w:type="dxa"/>
            <w:shd w:val="clear" w:color="auto" w:fill="auto"/>
            <w:vAlign w:val="center"/>
          </w:tcPr>
          <w:p w14:paraId="035EDFCB" w14:textId="77777777" w:rsidR="00771E11" w:rsidRPr="00AB7942" w:rsidRDefault="00771E11" w:rsidP="00771E11">
            <w:pPr>
              <w:spacing w:after="0" w:line="240" w:lineRule="auto"/>
              <w:jc w:val="center"/>
              <w:rPr>
                <w:rFonts w:cs="Times New Roman"/>
                <w:b/>
              </w:rPr>
            </w:pPr>
            <w:r w:rsidRPr="00AB7942">
              <w:rPr>
                <w:rFonts w:cs="Times New Roman"/>
                <w:b/>
              </w:rPr>
              <w:t>1</w:t>
            </w:r>
          </w:p>
        </w:tc>
        <w:tc>
          <w:tcPr>
            <w:tcW w:w="1660" w:type="dxa"/>
            <w:shd w:val="clear" w:color="auto" w:fill="auto"/>
            <w:vAlign w:val="center"/>
          </w:tcPr>
          <w:p w14:paraId="035EDFCC" w14:textId="77777777" w:rsidR="00771E11" w:rsidRPr="00AB7942" w:rsidRDefault="00771E11" w:rsidP="00771E11">
            <w:pPr>
              <w:spacing w:after="0" w:line="240" w:lineRule="auto"/>
              <w:jc w:val="center"/>
              <w:rPr>
                <w:rFonts w:cs="Times New Roman"/>
              </w:rPr>
            </w:pPr>
            <w:r w:rsidRPr="00AB7942">
              <w:rPr>
                <w:rFonts w:cs="Times New Roman"/>
              </w:rPr>
              <w:t>09:00 – 09:45</w:t>
            </w:r>
          </w:p>
        </w:tc>
        <w:tc>
          <w:tcPr>
            <w:tcW w:w="2708" w:type="dxa"/>
            <w:shd w:val="clear" w:color="auto" w:fill="auto"/>
            <w:vAlign w:val="center"/>
          </w:tcPr>
          <w:p w14:paraId="035EDFCE" w14:textId="0D826828" w:rsidR="00771E11" w:rsidRPr="00AB7942" w:rsidRDefault="00771E11" w:rsidP="00771E11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DFCF" w14:textId="77777777" w:rsidR="00771E11" w:rsidRPr="00AB7942" w:rsidRDefault="00771E11" w:rsidP="00771E11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DFD0" w14:textId="2A69DEF8" w:rsidR="00771E11" w:rsidRPr="00AB7942" w:rsidRDefault="00771E11" w:rsidP="00771E11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DFD2" w14:textId="48D2E05E" w:rsidR="003136F5" w:rsidRPr="00AB7942" w:rsidRDefault="003136F5" w:rsidP="00E16CE4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9" w:type="dxa"/>
            <w:shd w:val="clear" w:color="auto" w:fill="auto"/>
            <w:vAlign w:val="center"/>
          </w:tcPr>
          <w:p w14:paraId="035EDFD4" w14:textId="5799F82E" w:rsidR="003136F5" w:rsidRPr="00AB7942" w:rsidRDefault="003136F5" w:rsidP="00771E11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</w:tr>
      <w:tr w:rsidR="00771E11" w:rsidRPr="00AB7942" w14:paraId="035EDFE0" w14:textId="77777777" w:rsidTr="003A62C7">
        <w:trPr>
          <w:trHeight w:val="567"/>
          <w:jc w:val="center"/>
        </w:trPr>
        <w:tc>
          <w:tcPr>
            <w:tcW w:w="394" w:type="dxa"/>
            <w:shd w:val="clear" w:color="auto" w:fill="auto"/>
            <w:vAlign w:val="center"/>
          </w:tcPr>
          <w:p w14:paraId="035EDFD6" w14:textId="77777777" w:rsidR="00771E11" w:rsidRPr="00AB7942" w:rsidRDefault="00771E11" w:rsidP="00771E11">
            <w:pPr>
              <w:spacing w:after="0" w:line="240" w:lineRule="auto"/>
              <w:jc w:val="center"/>
              <w:rPr>
                <w:rFonts w:cs="Times New Roman"/>
                <w:b/>
              </w:rPr>
            </w:pPr>
            <w:r w:rsidRPr="00AB7942">
              <w:rPr>
                <w:rFonts w:cs="Times New Roman"/>
                <w:b/>
              </w:rPr>
              <w:t>2</w:t>
            </w:r>
          </w:p>
        </w:tc>
        <w:tc>
          <w:tcPr>
            <w:tcW w:w="1660" w:type="dxa"/>
            <w:shd w:val="clear" w:color="auto" w:fill="auto"/>
            <w:vAlign w:val="center"/>
          </w:tcPr>
          <w:p w14:paraId="035EDFD7" w14:textId="77777777" w:rsidR="00771E11" w:rsidRPr="00AB7942" w:rsidRDefault="00771E11" w:rsidP="00771E11">
            <w:pPr>
              <w:spacing w:after="0" w:line="240" w:lineRule="auto"/>
              <w:jc w:val="center"/>
              <w:rPr>
                <w:rFonts w:cs="Times New Roman"/>
              </w:rPr>
            </w:pPr>
            <w:r w:rsidRPr="00AB7942">
              <w:rPr>
                <w:rFonts w:cs="Times New Roman"/>
              </w:rPr>
              <w:t>09:55 – 10:40</w:t>
            </w:r>
          </w:p>
        </w:tc>
        <w:tc>
          <w:tcPr>
            <w:tcW w:w="2708" w:type="dxa"/>
            <w:shd w:val="clear" w:color="auto" w:fill="auto"/>
            <w:vAlign w:val="center"/>
          </w:tcPr>
          <w:p w14:paraId="035EDFD9" w14:textId="5EE27C54" w:rsidR="00771E11" w:rsidRPr="00AB7942" w:rsidRDefault="00771E11" w:rsidP="00771E11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DFDA" w14:textId="77777777" w:rsidR="00771E11" w:rsidRPr="00AB7942" w:rsidRDefault="00771E11" w:rsidP="00771E11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DFDB" w14:textId="3A9BA7FC" w:rsidR="00771E11" w:rsidRPr="00AB7942" w:rsidRDefault="00771E11" w:rsidP="00771E11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DFDD" w14:textId="6E004A41" w:rsidR="003136F5" w:rsidRPr="00AB7942" w:rsidRDefault="003136F5" w:rsidP="00771E11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9" w:type="dxa"/>
            <w:shd w:val="clear" w:color="auto" w:fill="auto"/>
            <w:vAlign w:val="center"/>
          </w:tcPr>
          <w:p w14:paraId="035EDFDF" w14:textId="5CF63FF4" w:rsidR="003136F5" w:rsidRPr="00AB7942" w:rsidRDefault="003136F5" w:rsidP="00771E11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</w:tr>
      <w:tr w:rsidR="004E66FF" w:rsidRPr="00AB7942" w14:paraId="035EDFED" w14:textId="77777777" w:rsidTr="003A62C7">
        <w:trPr>
          <w:trHeight w:val="593"/>
          <w:jc w:val="center"/>
        </w:trPr>
        <w:tc>
          <w:tcPr>
            <w:tcW w:w="394" w:type="dxa"/>
            <w:shd w:val="clear" w:color="auto" w:fill="auto"/>
            <w:vAlign w:val="center"/>
          </w:tcPr>
          <w:p w14:paraId="035EDFE1" w14:textId="77777777" w:rsidR="004E66FF" w:rsidRPr="00AB7942" w:rsidRDefault="004E66FF" w:rsidP="004E66FF">
            <w:pPr>
              <w:spacing w:after="0" w:line="240" w:lineRule="auto"/>
              <w:jc w:val="center"/>
              <w:rPr>
                <w:rFonts w:cs="Times New Roman"/>
                <w:b/>
              </w:rPr>
            </w:pPr>
            <w:r w:rsidRPr="00AB7942">
              <w:rPr>
                <w:rFonts w:cs="Times New Roman"/>
                <w:b/>
              </w:rPr>
              <w:t>3</w:t>
            </w:r>
          </w:p>
        </w:tc>
        <w:tc>
          <w:tcPr>
            <w:tcW w:w="1660" w:type="dxa"/>
            <w:shd w:val="clear" w:color="auto" w:fill="auto"/>
            <w:vAlign w:val="center"/>
          </w:tcPr>
          <w:p w14:paraId="035EDFE2" w14:textId="77777777" w:rsidR="004E66FF" w:rsidRPr="00AB7942" w:rsidRDefault="004E66FF" w:rsidP="004E66FF">
            <w:pPr>
              <w:spacing w:after="0" w:line="240" w:lineRule="auto"/>
              <w:jc w:val="center"/>
              <w:rPr>
                <w:rFonts w:cs="Times New Roman"/>
              </w:rPr>
            </w:pPr>
            <w:r w:rsidRPr="00AB7942">
              <w:rPr>
                <w:rFonts w:cs="Times New Roman"/>
              </w:rPr>
              <w:t>10:50 – 11:35</w:t>
            </w:r>
          </w:p>
        </w:tc>
        <w:tc>
          <w:tcPr>
            <w:tcW w:w="2708" w:type="dxa"/>
            <w:shd w:val="clear" w:color="auto" w:fill="auto"/>
            <w:vAlign w:val="center"/>
          </w:tcPr>
          <w:p w14:paraId="035EDFE5" w14:textId="3B9005AB" w:rsidR="004E66FF" w:rsidRPr="00AB7942" w:rsidRDefault="004E66FF" w:rsidP="004E66F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DFE7" w14:textId="53E24A24" w:rsidR="003136F5" w:rsidRPr="00AB7942" w:rsidRDefault="003136F5" w:rsidP="004E66F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DFE8" w14:textId="4B493E27" w:rsidR="004E66FF" w:rsidRPr="00AB7942" w:rsidRDefault="004E66FF" w:rsidP="004E66F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DFEA" w14:textId="1D36683A" w:rsidR="003136F5" w:rsidRPr="00AB7942" w:rsidRDefault="003136F5" w:rsidP="003136F5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9" w:type="dxa"/>
            <w:shd w:val="clear" w:color="auto" w:fill="auto"/>
            <w:vAlign w:val="center"/>
          </w:tcPr>
          <w:p w14:paraId="035EDFEC" w14:textId="1C2D9EEB" w:rsidR="003136F5" w:rsidRPr="00AB7942" w:rsidRDefault="003136F5" w:rsidP="004E66F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</w:tr>
      <w:tr w:rsidR="004E66FF" w:rsidRPr="00AB7942" w14:paraId="035EDFFA" w14:textId="77777777" w:rsidTr="003A62C7">
        <w:trPr>
          <w:trHeight w:val="567"/>
          <w:jc w:val="center"/>
        </w:trPr>
        <w:tc>
          <w:tcPr>
            <w:tcW w:w="3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5EDFEE" w14:textId="77777777" w:rsidR="004E66FF" w:rsidRPr="00AB7942" w:rsidRDefault="004E66FF" w:rsidP="004E66FF">
            <w:pPr>
              <w:spacing w:after="0" w:line="240" w:lineRule="auto"/>
              <w:jc w:val="center"/>
              <w:rPr>
                <w:rFonts w:cs="Times New Roman"/>
                <w:b/>
              </w:rPr>
            </w:pPr>
            <w:r w:rsidRPr="00AB7942">
              <w:rPr>
                <w:rFonts w:cs="Times New Roman"/>
                <w:b/>
              </w:rPr>
              <w:t>4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5EDFEF" w14:textId="77777777" w:rsidR="004E66FF" w:rsidRPr="00AB7942" w:rsidRDefault="004E66FF" w:rsidP="004E66FF">
            <w:pPr>
              <w:spacing w:after="0" w:line="240" w:lineRule="auto"/>
              <w:jc w:val="center"/>
              <w:rPr>
                <w:rFonts w:cs="Times New Roman"/>
              </w:rPr>
            </w:pPr>
            <w:r w:rsidRPr="00AB7942">
              <w:rPr>
                <w:rFonts w:cs="Times New Roman"/>
              </w:rPr>
              <w:t>11:45 – 12:30</w:t>
            </w:r>
          </w:p>
        </w:tc>
        <w:tc>
          <w:tcPr>
            <w:tcW w:w="27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5EDFF2" w14:textId="6982A7EF" w:rsidR="004E66FF" w:rsidRPr="00AB7942" w:rsidRDefault="004E66FF" w:rsidP="004E66F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5EDFF4" w14:textId="15D86DA1" w:rsidR="003136F5" w:rsidRPr="00AB7942" w:rsidRDefault="003136F5" w:rsidP="004E66F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5EDFF5" w14:textId="1523B4B6" w:rsidR="004E66FF" w:rsidRPr="00AB7942" w:rsidRDefault="004E66FF" w:rsidP="004E66F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5EDFF7" w14:textId="47DA19FC" w:rsidR="003136F5" w:rsidRPr="00AB7942" w:rsidRDefault="003136F5" w:rsidP="004E66F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5EDFF9" w14:textId="2B43171A" w:rsidR="003136F5" w:rsidRPr="00AB7942" w:rsidRDefault="003136F5" w:rsidP="004E66F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</w:tr>
      <w:tr w:rsidR="000F5DD4" w:rsidRPr="00AB7942" w14:paraId="035EDFFC" w14:textId="77777777" w:rsidTr="006D5454">
        <w:trPr>
          <w:trHeight w:val="332"/>
          <w:jc w:val="center"/>
        </w:trPr>
        <w:tc>
          <w:tcPr>
            <w:tcW w:w="15595" w:type="dxa"/>
            <w:gridSpan w:val="7"/>
            <w:shd w:val="clear" w:color="auto" w:fill="auto"/>
            <w:vAlign w:val="center"/>
          </w:tcPr>
          <w:p w14:paraId="035EDFFB" w14:textId="77777777" w:rsidR="000F5DD4" w:rsidRPr="00AB7942" w:rsidRDefault="000F5DD4" w:rsidP="000F5DD4">
            <w:pPr>
              <w:spacing w:after="0" w:line="240" w:lineRule="auto"/>
              <w:jc w:val="center"/>
              <w:rPr>
                <w:rFonts w:cs="Times New Roman"/>
                <w:b/>
              </w:rPr>
            </w:pPr>
            <w:r w:rsidRPr="00AB7942">
              <w:rPr>
                <w:rFonts w:cs="Times New Roman"/>
                <w:b/>
              </w:rPr>
              <w:t>ARA</w:t>
            </w:r>
          </w:p>
        </w:tc>
      </w:tr>
      <w:tr w:rsidR="00B01064" w:rsidRPr="00AB7942" w14:paraId="035EE006" w14:textId="77777777" w:rsidTr="003A62C7">
        <w:trPr>
          <w:trHeight w:val="705"/>
          <w:jc w:val="center"/>
        </w:trPr>
        <w:tc>
          <w:tcPr>
            <w:tcW w:w="394" w:type="dxa"/>
            <w:shd w:val="clear" w:color="auto" w:fill="auto"/>
            <w:vAlign w:val="center"/>
          </w:tcPr>
          <w:p w14:paraId="035EDFFD" w14:textId="77777777" w:rsidR="00B01064" w:rsidRPr="00AB7942" w:rsidRDefault="00B01064" w:rsidP="00B01064">
            <w:pPr>
              <w:spacing w:after="0" w:line="240" w:lineRule="auto"/>
              <w:jc w:val="center"/>
              <w:rPr>
                <w:rFonts w:cs="Times New Roman"/>
                <w:b/>
              </w:rPr>
            </w:pPr>
            <w:r w:rsidRPr="00AB7942">
              <w:rPr>
                <w:rFonts w:cs="Times New Roman"/>
                <w:b/>
              </w:rPr>
              <w:t>5</w:t>
            </w:r>
          </w:p>
        </w:tc>
        <w:tc>
          <w:tcPr>
            <w:tcW w:w="1660" w:type="dxa"/>
            <w:shd w:val="clear" w:color="auto" w:fill="auto"/>
            <w:vAlign w:val="center"/>
          </w:tcPr>
          <w:p w14:paraId="035EDFFE" w14:textId="77777777" w:rsidR="00B01064" w:rsidRPr="00AB7942" w:rsidRDefault="00B01064" w:rsidP="00B01064">
            <w:pPr>
              <w:spacing w:after="0" w:line="240" w:lineRule="auto"/>
              <w:jc w:val="center"/>
              <w:rPr>
                <w:rFonts w:cs="Times New Roman"/>
              </w:rPr>
            </w:pPr>
            <w:r w:rsidRPr="00AB7942">
              <w:rPr>
                <w:rFonts w:cs="Times New Roman"/>
              </w:rPr>
              <w:t>13:30 – 14:15</w:t>
            </w:r>
          </w:p>
        </w:tc>
        <w:tc>
          <w:tcPr>
            <w:tcW w:w="2708" w:type="dxa"/>
            <w:shd w:val="clear" w:color="auto" w:fill="auto"/>
            <w:vAlign w:val="center"/>
          </w:tcPr>
          <w:p w14:paraId="035EDFFF" w14:textId="5298DAF6" w:rsidR="00F1378D" w:rsidRPr="00AB7942" w:rsidRDefault="00F1378D" w:rsidP="00B01064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E001" w14:textId="3513C5D2" w:rsidR="00F1378D" w:rsidRPr="00AB7942" w:rsidRDefault="00F1378D" w:rsidP="00FA5B3B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E002" w14:textId="50230152" w:rsidR="00B01064" w:rsidRPr="00AB7942" w:rsidRDefault="00B01064" w:rsidP="00B01064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E004" w14:textId="21027732" w:rsidR="00B01064" w:rsidRPr="00AB7942" w:rsidRDefault="00B01064" w:rsidP="00B01064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9" w:type="dxa"/>
            <w:shd w:val="clear" w:color="auto" w:fill="auto"/>
            <w:vAlign w:val="center"/>
          </w:tcPr>
          <w:p w14:paraId="035EE005" w14:textId="2AF28637" w:rsidR="00945F1F" w:rsidRPr="00AB7942" w:rsidRDefault="00945F1F" w:rsidP="00B01064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</w:tr>
      <w:tr w:rsidR="00B01064" w:rsidRPr="00AB7942" w14:paraId="035EE011" w14:textId="77777777" w:rsidTr="003A62C7">
        <w:trPr>
          <w:trHeight w:val="705"/>
          <w:jc w:val="center"/>
        </w:trPr>
        <w:tc>
          <w:tcPr>
            <w:tcW w:w="394" w:type="dxa"/>
            <w:shd w:val="clear" w:color="auto" w:fill="auto"/>
            <w:vAlign w:val="center"/>
          </w:tcPr>
          <w:p w14:paraId="035EE007" w14:textId="77777777" w:rsidR="00B01064" w:rsidRPr="00AB7942" w:rsidRDefault="00B01064" w:rsidP="00B01064">
            <w:pPr>
              <w:spacing w:after="0" w:line="240" w:lineRule="auto"/>
              <w:jc w:val="center"/>
              <w:rPr>
                <w:rFonts w:cs="Times New Roman"/>
                <w:b/>
              </w:rPr>
            </w:pPr>
            <w:r w:rsidRPr="00AB7942">
              <w:rPr>
                <w:rFonts w:cs="Times New Roman"/>
                <w:b/>
              </w:rPr>
              <w:t>6</w:t>
            </w:r>
          </w:p>
        </w:tc>
        <w:tc>
          <w:tcPr>
            <w:tcW w:w="1660" w:type="dxa"/>
            <w:shd w:val="clear" w:color="auto" w:fill="auto"/>
            <w:vAlign w:val="center"/>
          </w:tcPr>
          <w:p w14:paraId="035EE008" w14:textId="77777777" w:rsidR="00B01064" w:rsidRPr="00AB7942" w:rsidRDefault="00B01064" w:rsidP="00B01064">
            <w:pPr>
              <w:spacing w:after="0" w:line="240" w:lineRule="auto"/>
              <w:jc w:val="center"/>
              <w:rPr>
                <w:rFonts w:cs="Times New Roman"/>
              </w:rPr>
            </w:pPr>
            <w:r w:rsidRPr="00AB7942">
              <w:rPr>
                <w:rFonts w:cs="Times New Roman"/>
              </w:rPr>
              <w:t>14:25 – 15:10</w:t>
            </w:r>
          </w:p>
        </w:tc>
        <w:tc>
          <w:tcPr>
            <w:tcW w:w="2708" w:type="dxa"/>
            <w:shd w:val="clear" w:color="auto" w:fill="auto"/>
            <w:vAlign w:val="center"/>
          </w:tcPr>
          <w:p w14:paraId="035EE009" w14:textId="3D504D25" w:rsidR="00F1378D" w:rsidRPr="00AB7942" w:rsidRDefault="00F1378D" w:rsidP="00B01064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E00B" w14:textId="363228B4" w:rsidR="00F1378D" w:rsidRPr="00AB7942" w:rsidRDefault="00F1378D" w:rsidP="00B01064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E00C" w14:textId="69F67A2F" w:rsidR="00B01064" w:rsidRPr="007C3C8C" w:rsidRDefault="00B01064" w:rsidP="00B01064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E00E" w14:textId="76A38045" w:rsidR="00B01064" w:rsidRPr="00AB7942" w:rsidRDefault="00B01064" w:rsidP="00B01064">
            <w:pPr>
              <w:pStyle w:val="ListeParagraf"/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2709" w:type="dxa"/>
            <w:shd w:val="clear" w:color="auto" w:fill="auto"/>
            <w:vAlign w:val="center"/>
          </w:tcPr>
          <w:p w14:paraId="035EE010" w14:textId="4D14E8C2" w:rsidR="00945F1F" w:rsidRPr="00AB7942" w:rsidRDefault="00945F1F" w:rsidP="00B01064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</w:tr>
      <w:tr w:rsidR="009B525F" w:rsidRPr="00AB7942" w14:paraId="035EE01B" w14:textId="77777777" w:rsidTr="003A62C7">
        <w:trPr>
          <w:trHeight w:val="705"/>
          <w:jc w:val="center"/>
        </w:trPr>
        <w:tc>
          <w:tcPr>
            <w:tcW w:w="394" w:type="dxa"/>
            <w:shd w:val="clear" w:color="auto" w:fill="auto"/>
            <w:vAlign w:val="center"/>
          </w:tcPr>
          <w:p w14:paraId="035EE012" w14:textId="77777777" w:rsidR="009B525F" w:rsidRPr="00AB7942" w:rsidRDefault="009B525F" w:rsidP="009B525F">
            <w:pPr>
              <w:spacing w:after="0" w:line="240" w:lineRule="auto"/>
              <w:jc w:val="center"/>
              <w:rPr>
                <w:rFonts w:cs="Times New Roman"/>
                <w:b/>
              </w:rPr>
            </w:pPr>
            <w:r w:rsidRPr="00AB7942">
              <w:rPr>
                <w:rFonts w:cs="Times New Roman"/>
                <w:b/>
              </w:rPr>
              <w:t>7</w:t>
            </w:r>
          </w:p>
        </w:tc>
        <w:tc>
          <w:tcPr>
            <w:tcW w:w="1660" w:type="dxa"/>
            <w:shd w:val="clear" w:color="auto" w:fill="auto"/>
            <w:vAlign w:val="center"/>
          </w:tcPr>
          <w:p w14:paraId="035EE013" w14:textId="77777777" w:rsidR="009B525F" w:rsidRPr="00AB7942" w:rsidRDefault="009B525F" w:rsidP="009B525F">
            <w:pPr>
              <w:spacing w:after="0" w:line="240" w:lineRule="auto"/>
              <w:jc w:val="center"/>
              <w:rPr>
                <w:rFonts w:cs="Times New Roman"/>
              </w:rPr>
            </w:pPr>
            <w:r w:rsidRPr="00AB7942">
              <w:rPr>
                <w:rFonts w:cs="Times New Roman"/>
              </w:rPr>
              <w:t>15:20 – 16:05</w:t>
            </w:r>
          </w:p>
        </w:tc>
        <w:tc>
          <w:tcPr>
            <w:tcW w:w="2708" w:type="dxa"/>
            <w:shd w:val="clear" w:color="auto" w:fill="auto"/>
            <w:vAlign w:val="center"/>
          </w:tcPr>
          <w:p w14:paraId="035EE015" w14:textId="599B35A2" w:rsidR="00F1378D" w:rsidRPr="00AB7942" w:rsidRDefault="00F1378D" w:rsidP="009B525F">
            <w:pPr>
              <w:spacing w:after="0" w:line="240" w:lineRule="auto"/>
              <w:jc w:val="center"/>
              <w:rPr>
                <w:rFonts w:cs="Times New Roman"/>
                <w:b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E016" w14:textId="0995F9C2" w:rsidR="00F1378D" w:rsidRPr="00AB7942" w:rsidRDefault="00F1378D" w:rsidP="009B525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E017" w14:textId="77777777" w:rsidR="009B525F" w:rsidRPr="00AB7942" w:rsidRDefault="009B525F" w:rsidP="009B525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E018" w14:textId="252BAE7A" w:rsidR="009B525F" w:rsidRPr="00AB7942" w:rsidRDefault="009B525F" w:rsidP="009B525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9" w:type="dxa"/>
            <w:shd w:val="clear" w:color="auto" w:fill="auto"/>
            <w:vAlign w:val="center"/>
          </w:tcPr>
          <w:p w14:paraId="035EE01A" w14:textId="4CAC506B" w:rsidR="003136F5" w:rsidRPr="00AB7942" w:rsidRDefault="003136F5" w:rsidP="009B525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</w:tr>
      <w:tr w:rsidR="009B525F" w:rsidRPr="00AB7942" w14:paraId="035EE024" w14:textId="77777777" w:rsidTr="003A62C7">
        <w:trPr>
          <w:trHeight w:val="705"/>
          <w:jc w:val="center"/>
        </w:trPr>
        <w:tc>
          <w:tcPr>
            <w:tcW w:w="394" w:type="dxa"/>
            <w:shd w:val="clear" w:color="auto" w:fill="auto"/>
            <w:vAlign w:val="center"/>
          </w:tcPr>
          <w:p w14:paraId="035EE01C" w14:textId="77777777" w:rsidR="009B525F" w:rsidRPr="00AB7942" w:rsidRDefault="009B525F" w:rsidP="009B525F">
            <w:pPr>
              <w:spacing w:after="0" w:line="240" w:lineRule="auto"/>
              <w:jc w:val="center"/>
              <w:rPr>
                <w:rFonts w:cs="Times New Roman"/>
                <w:b/>
              </w:rPr>
            </w:pPr>
            <w:r w:rsidRPr="00AB7942">
              <w:rPr>
                <w:rFonts w:cs="Times New Roman"/>
                <w:b/>
              </w:rPr>
              <w:t>8</w:t>
            </w:r>
          </w:p>
        </w:tc>
        <w:tc>
          <w:tcPr>
            <w:tcW w:w="1660" w:type="dxa"/>
            <w:shd w:val="clear" w:color="auto" w:fill="auto"/>
            <w:vAlign w:val="center"/>
          </w:tcPr>
          <w:p w14:paraId="035EE01D" w14:textId="77777777" w:rsidR="009B525F" w:rsidRPr="00AB7942" w:rsidRDefault="009B525F" w:rsidP="009B525F">
            <w:pPr>
              <w:spacing w:after="0" w:line="240" w:lineRule="auto"/>
              <w:jc w:val="center"/>
              <w:rPr>
                <w:rFonts w:cs="Times New Roman"/>
              </w:rPr>
            </w:pPr>
            <w:r w:rsidRPr="00AB7942">
              <w:rPr>
                <w:rFonts w:cs="Times New Roman"/>
              </w:rPr>
              <w:t>16:15 – 16:59</w:t>
            </w:r>
          </w:p>
        </w:tc>
        <w:tc>
          <w:tcPr>
            <w:tcW w:w="2708" w:type="dxa"/>
            <w:shd w:val="clear" w:color="auto" w:fill="auto"/>
            <w:vAlign w:val="center"/>
          </w:tcPr>
          <w:p w14:paraId="035EE01F" w14:textId="7935C3F7" w:rsidR="00F1378D" w:rsidRPr="00AB7942" w:rsidRDefault="00F1378D" w:rsidP="009B525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E020" w14:textId="75C09C36" w:rsidR="00F1378D" w:rsidRPr="00AB7942" w:rsidRDefault="00F1378D" w:rsidP="009B525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E021" w14:textId="77777777" w:rsidR="009B525F" w:rsidRPr="00AB7942" w:rsidRDefault="009B525F" w:rsidP="009B525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35EE022" w14:textId="17D157A3" w:rsidR="009B525F" w:rsidRPr="00AB7942" w:rsidRDefault="009B525F" w:rsidP="009B525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709" w:type="dxa"/>
            <w:shd w:val="clear" w:color="auto" w:fill="auto"/>
            <w:vAlign w:val="center"/>
          </w:tcPr>
          <w:p w14:paraId="035EE023" w14:textId="32655D7F" w:rsidR="003136F5" w:rsidRPr="00AB7942" w:rsidRDefault="003136F5" w:rsidP="009B525F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</w:tr>
    </w:tbl>
    <w:p w14:paraId="035EE025" w14:textId="77777777" w:rsidR="00DF0A46" w:rsidRPr="00AB7942" w:rsidRDefault="00DF0A46" w:rsidP="00F57079">
      <w:pPr>
        <w:spacing w:after="0" w:line="240" w:lineRule="atLeast"/>
        <w:jc w:val="center"/>
        <w:rPr>
          <w:rFonts w:cs="Times New Roman"/>
          <w:b/>
        </w:rPr>
      </w:pPr>
    </w:p>
    <w:sectPr w:rsidR="00DF0A46" w:rsidRPr="00AB7942" w:rsidSect="00AD7B95">
      <w:pgSz w:w="16838" w:h="11906" w:orient="landscape" w:code="9"/>
      <w:pgMar w:top="1080" w:right="1418" w:bottom="136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5A6ED" w14:textId="77777777" w:rsidR="00CB36E1" w:rsidRDefault="00CB36E1" w:rsidP="001A633A">
      <w:pPr>
        <w:spacing w:after="0" w:line="240" w:lineRule="auto"/>
      </w:pPr>
      <w:r>
        <w:separator/>
      </w:r>
    </w:p>
  </w:endnote>
  <w:endnote w:type="continuationSeparator" w:id="0">
    <w:p w14:paraId="0A69316F" w14:textId="77777777" w:rsidR="00CB36E1" w:rsidRDefault="00CB36E1" w:rsidP="001A63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1F38C" w14:textId="77777777" w:rsidR="00CB36E1" w:rsidRDefault="00CB36E1" w:rsidP="001A633A">
      <w:pPr>
        <w:spacing w:after="0" w:line="240" w:lineRule="auto"/>
      </w:pPr>
      <w:r>
        <w:separator/>
      </w:r>
    </w:p>
  </w:footnote>
  <w:footnote w:type="continuationSeparator" w:id="0">
    <w:p w14:paraId="0D578119" w14:textId="77777777" w:rsidR="00CB36E1" w:rsidRDefault="00CB36E1" w:rsidP="001A63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834CA"/>
    <w:multiLevelType w:val="hybridMultilevel"/>
    <w:tmpl w:val="79BC93F2"/>
    <w:lvl w:ilvl="0" w:tplc="70B68B0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1F69F8"/>
    <w:multiLevelType w:val="hybridMultilevel"/>
    <w:tmpl w:val="F1C0F096"/>
    <w:lvl w:ilvl="0" w:tplc="1822223E">
      <w:start w:val="1"/>
      <w:numFmt w:val="upperLetter"/>
      <w:lvlText w:val="(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D81C0D"/>
    <w:multiLevelType w:val="hybridMultilevel"/>
    <w:tmpl w:val="7A3605B4"/>
    <w:lvl w:ilvl="0" w:tplc="30B28406">
      <w:start w:val="1"/>
      <w:numFmt w:val="upperLetter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134C5B"/>
    <w:multiLevelType w:val="hybridMultilevel"/>
    <w:tmpl w:val="ADD2BE62"/>
    <w:lvl w:ilvl="0" w:tplc="BC0A5E28">
      <w:start w:val="1"/>
      <w:numFmt w:val="upperLetter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B709C9"/>
    <w:multiLevelType w:val="hybridMultilevel"/>
    <w:tmpl w:val="9AC4D734"/>
    <w:lvl w:ilvl="0" w:tplc="9CC22EFA">
      <w:start w:val="1"/>
      <w:numFmt w:val="upperLetter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E429DD"/>
    <w:multiLevelType w:val="hybridMultilevel"/>
    <w:tmpl w:val="F24A9A9E"/>
    <w:lvl w:ilvl="0" w:tplc="AE6E2FAA">
      <w:start w:val="1"/>
      <w:numFmt w:val="upperLetter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523275"/>
    <w:multiLevelType w:val="hybridMultilevel"/>
    <w:tmpl w:val="F30CA7B4"/>
    <w:lvl w:ilvl="0" w:tplc="E992347C">
      <w:start w:val="1"/>
      <w:numFmt w:val="upperLetter"/>
      <w:lvlText w:val="(%1."/>
      <w:lvlJc w:val="left"/>
      <w:pPr>
        <w:ind w:left="35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76" w:hanging="360"/>
      </w:pPr>
    </w:lvl>
    <w:lvl w:ilvl="2" w:tplc="041F001B" w:tentative="1">
      <w:start w:val="1"/>
      <w:numFmt w:val="lowerRoman"/>
      <w:lvlText w:val="%3."/>
      <w:lvlJc w:val="right"/>
      <w:pPr>
        <w:ind w:left="1796" w:hanging="180"/>
      </w:pPr>
    </w:lvl>
    <w:lvl w:ilvl="3" w:tplc="041F000F" w:tentative="1">
      <w:start w:val="1"/>
      <w:numFmt w:val="decimal"/>
      <w:lvlText w:val="%4."/>
      <w:lvlJc w:val="left"/>
      <w:pPr>
        <w:ind w:left="2516" w:hanging="360"/>
      </w:pPr>
    </w:lvl>
    <w:lvl w:ilvl="4" w:tplc="041F0019" w:tentative="1">
      <w:start w:val="1"/>
      <w:numFmt w:val="lowerLetter"/>
      <w:lvlText w:val="%5."/>
      <w:lvlJc w:val="left"/>
      <w:pPr>
        <w:ind w:left="3236" w:hanging="360"/>
      </w:pPr>
    </w:lvl>
    <w:lvl w:ilvl="5" w:tplc="041F001B" w:tentative="1">
      <w:start w:val="1"/>
      <w:numFmt w:val="lowerRoman"/>
      <w:lvlText w:val="%6."/>
      <w:lvlJc w:val="right"/>
      <w:pPr>
        <w:ind w:left="3956" w:hanging="180"/>
      </w:pPr>
    </w:lvl>
    <w:lvl w:ilvl="6" w:tplc="041F000F" w:tentative="1">
      <w:start w:val="1"/>
      <w:numFmt w:val="decimal"/>
      <w:lvlText w:val="%7."/>
      <w:lvlJc w:val="left"/>
      <w:pPr>
        <w:ind w:left="4676" w:hanging="360"/>
      </w:pPr>
    </w:lvl>
    <w:lvl w:ilvl="7" w:tplc="041F0019" w:tentative="1">
      <w:start w:val="1"/>
      <w:numFmt w:val="lowerLetter"/>
      <w:lvlText w:val="%8."/>
      <w:lvlJc w:val="left"/>
      <w:pPr>
        <w:ind w:left="5396" w:hanging="360"/>
      </w:pPr>
    </w:lvl>
    <w:lvl w:ilvl="8" w:tplc="041F001B" w:tentative="1">
      <w:start w:val="1"/>
      <w:numFmt w:val="lowerRoman"/>
      <w:lvlText w:val="%9."/>
      <w:lvlJc w:val="right"/>
      <w:pPr>
        <w:ind w:left="6116" w:hanging="180"/>
      </w:pPr>
    </w:lvl>
  </w:abstractNum>
  <w:abstractNum w:abstractNumId="7" w15:restartNumberingAfterBreak="0">
    <w:nsid w:val="369C4787"/>
    <w:multiLevelType w:val="hybridMultilevel"/>
    <w:tmpl w:val="954CF7AE"/>
    <w:lvl w:ilvl="0" w:tplc="5B5E8D34">
      <w:start w:val="1"/>
      <w:numFmt w:val="upperLetter"/>
      <w:lvlText w:val="(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070571A"/>
    <w:multiLevelType w:val="hybridMultilevel"/>
    <w:tmpl w:val="31B67544"/>
    <w:lvl w:ilvl="0" w:tplc="1396EA04">
      <w:start w:val="1"/>
      <w:numFmt w:val="upperLetter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935D84"/>
    <w:multiLevelType w:val="hybridMultilevel"/>
    <w:tmpl w:val="47FE4272"/>
    <w:lvl w:ilvl="0" w:tplc="27D8E4C8">
      <w:start w:val="1"/>
      <w:numFmt w:val="upperLetter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47F74"/>
    <w:multiLevelType w:val="hybridMultilevel"/>
    <w:tmpl w:val="709ECF2C"/>
    <w:lvl w:ilvl="0" w:tplc="31D40F6E">
      <w:start w:val="1"/>
      <w:numFmt w:val="upperLetter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724E49"/>
    <w:multiLevelType w:val="hybridMultilevel"/>
    <w:tmpl w:val="E12CE26E"/>
    <w:lvl w:ilvl="0" w:tplc="2BB646E2">
      <w:start w:val="1"/>
      <w:numFmt w:val="upperLetter"/>
      <w:lvlText w:val="(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CE91B68"/>
    <w:multiLevelType w:val="hybridMultilevel"/>
    <w:tmpl w:val="B81C9936"/>
    <w:lvl w:ilvl="0" w:tplc="775A48A0">
      <w:start w:val="1"/>
      <w:numFmt w:val="upperLetter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4A56AA"/>
    <w:multiLevelType w:val="hybridMultilevel"/>
    <w:tmpl w:val="51EE89FA"/>
    <w:lvl w:ilvl="0" w:tplc="E8549BBE">
      <w:start w:val="1"/>
      <w:numFmt w:val="upperLetter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8B76A8"/>
    <w:multiLevelType w:val="hybridMultilevel"/>
    <w:tmpl w:val="594AC090"/>
    <w:lvl w:ilvl="0" w:tplc="BB041CD4">
      <w:start w:val="1"/>
      <w:numFmt w:val="upperLetter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913986">
    <w:abstractNumId w:val="3"/>
  </w:num>
  <w:num w:numId="2" w16cid:durableId="175270198">
    <w:abstractNumId w:val="12"/>
  </w:num>
  <w:num w:numId="3" w16cid:durableId="195972722">
    <w:abstractNumId w:val="1"/>
  </w:num>
  <w:num w:numId="4" w16cid:durableId="310598858">
    <w:abstractNumId w:val="2"/>
  </w:num>
  <w:num w:numId="5" w16cid:durableId="1000619556">
    <w:abstractNumId w:val="13"/>
  </w:num>
  <w:num w:numId="6" w16cid:durableId="1520773447">
    <w:abstractNumId w:val="7"/>
  </w:num>
  <w:num w:numId="7" w16cid:durableId="1598636899">
    <w:abstractNumId w:val="9"/>
  </w:num>
  <w:num w:numId="8" w16cid:durableId="815949529">
    <w:abstractNumId w:val="0"/>
  </w:num>
  <w:num w:numId="9" w16cid:durableId="266280788">
    <w:abstractNumId w:val="14"/>
  </w:num>
  <w:num w:numId="10" w16cid:durableId="683019144">
    <w:abstractNumId w:val="8"/>
  </w:num>
  <w:num w:numId="11" w16cid:durableId="694159594">
    <w:abstractNumId w:val="11"/>
  </w:num>
  <w:num w:numId="12" w16cid:durableId="1818525323">
    <w:abstractNumId w:val="5"/>
  </w:num>
  <w:num w:numId="13" w16cid:durableId="132136200">
    <w:abstractNumId w:val="10"/>
  </w:num>
  <w:num w:numId="14" w16cid:durableId="1502744232">
    <w:abstractNumId w:val="6"/>
  </w:num>
  <w:num w:numId="15" w16cid:durableId="11309036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zW0MLM0tTS3MDVU0lEKTi0uzszPAykwqwUA81YrUCwAAAA="/>
  </w:docVars>
  <w:rsids>
    <w:rsidRoot w:val="00873A5D"/>
    <w:rsid w:val="00001096"/>
    <w:rsid w:val="00001784"/>
    <w:rsid w:val="000028E2"/>
    <w:rsid w:val="0000333A"/>
    <w:rsid w:val="00004DAE"/>
    <w:rsid w:val="00010649"/>
    <w:rsid w:val="0001479D"/>
    <w:rsid w:val="00015B5A"/>
    <w:rsid w:val="00015FFE"/>
    <w:rsid w:val="000232F2"/>
    <w:rsid w:val="00023CFC"/>
    <w:rsid w:val="00026163"/>
    <w:rsid w:val="00026699"/>
    <w:rsid w:val="00030538"/>
    <w:rsid w:val="00032942"/>
    <w:rsid w:val="00036613"/>
    <w:rsid w:val="00040038"/>
    <w:rsid w:val="00043633"/>
    <w:rsid w:val="0004392D"/>
    <w:rsid w:val="00046F6D"/>
    <w:rsid w:val="000476D0"/>
    <w:rsid w:val="00054437"/>
    <w:rsid w:val="00055F3E"/>
    <w:rsid w:val="00062C42"/>
    <w:rsid w:val="00071376"/>
    <w:rsid w:val="000725FA"/>
    <w:rsid w:val="00074F87"/>
    <w:rsid w:val="00077873"/>
    <w:rsid w:val="000842C3"/>
    <w:rsid w:val="00084BBC"/>
    <w:rsid w:val="00084FEF"/>
    <w:rsid w:val="00092D53"/>
    <w:rsid w:val="00093369"/>
    <w:rsid w:val="000946F1"/>
    <w:rsid w:val="000A3386"/>
    <w:rsid w:val="000A3C4D"/>
    <w:rsid w:val="000B0902"/>
    <w:rsid w:val="000B428A"/>
    <w:rsid w:val="000B6F1F"/>
    <w:rsid w:val="000B75B5"/>
    <w:rsid w:val="000C0B8A"/>
    <w:rsid w:val="000C4009"/>
    <w:rsid w:val="000C4C14"/>
    <w:rsid w:val="000D11F7"/>
    <w:rsid w:val="000D1CC0"/>
    <w:rsid w:val="000D2D54"/>
    <w:rsid w:val="000D34DD"/>
    <w:rsid w:val="000E4A30"/>
    <w:rsid w:val="000E7613"/>
    <w:rsid w:val="000F0E54"/>
    <w:rsid w:val="000F1A95"/>
    <w:rsid w:val="000F5C11"/>
    <w:rsid w:val="000F5DD4"/>
    <w:rsid w:val="00100066"/>
    <w:rsid w:val="0010056C"/>
    <w:rsid w:val="00103EB5"/>
    <w:rsid w:val="001045C5"/>
    <w:rsid w:val="00106A72"/>
    <w:rsid w:val="00107FD9"/>
    <w:rsid w:val="00110099"/>
    <w:rsid w:val="00110150"/>
    <w:rsid w:val="00112030"/>
    <w:rsid w:val="00113868"/>
    <w:rsid w:val="001144F6"/>
    <w:rsid w:val="00116C84"/>
    <w:rsid w:val="001263D7"/>
    <w:rsid w:val="001306B6"/>
    <w:rsid w:val="00130E22"/>
    <w:rsid w:val="00135C9B"/>
    <w:rsid w:val="001363FC"/>
    <w:rsid w:val="001411BC"/>
    <w:rsid w:val="00143E25"/>
    <w:rsid w:val="00146182"/>
    <w:rsid w:val="00146CD2"/>
    <w:rsid w:val="0014727C"/>
    <w:rsid w:val="0015027A"/>
    <w:rsid w:val="0015343F"/>
    <w:rsid w:val="001552EF"/>
    <w:rsid w:val="0015639A"/>
    <w:rsid w:val="00157089"/>
    <w:rsid w:val="001579B1"/>
    <w:rsid w:val="00157EB5"/>
    <w:rsid w:val="00162DC2"/>
    <w:rsid w:val="001639CB"/>
    <w:rsid w:val="00164820"/>
    <w:rsid w:val="00165467"/>
    <w:rsid w:val="00165EE8"/>
    <w:rsid w:val="00170C2B"/>
    <w:rsid w:val="00174F32"/>
    <w:rsid w:val="001805EF"/>
    <w:rsid w:val="00180A37"/>
    <w:rsid w:val="00183CCA"/>
    <w:rsid w:val="001862E3"/>
    <w:rsid w:val="0018635B"/>
    <w:rsid w:val="0018677A"/>
    <w:rsid w:val="00191624"/>
    <w:rsid w:val="00192BE2"/>
    <w:rsid w:val="00193A85"/>
    <w:rsid w:val="00194FDD"/>
    <w:rsid w:val="00197E72"/>
    <w:rsid w:val="001A13BB"/>
    <w:rsid w:val="001A207A"/>
    <w:rsid w:val="001A2D00"/>
    <w:rsid w:val="001A3312"/>
    <w:rsid w:val="001A633A"/>
    <w:rsid w:val="001B05FB"/>
    <w:rsid w:val="001B776F"/>
    <w:rsid w:val="001C3A75"/>
    <w:rsid w:val="001C57F5"/>
    <w:rsid w:val="001C69DB"/>
    <w:rsid w:val="001C7A63"/>
    <w:rsid w:val="001D09A5"/>
    <w:rsid w:val="001D2775"/>
    <w:rsid w:val="001D37BA"/>
    <w:rsid w:val="001D750A"/>
    <w:rsid w:val="001E14D3"/>
    <w:rsid w:val="001E48BC"/>
    <w:rsid w:val="001E53F5"/>
    <w:rsid w:val="001E7754"/>
    <w:rsid w:val="001F30C9"/>
    <w:rsid w:val="001F3FFC"/>
    <w:rsid w:val="001F57A0"/>
    <w:rsid w:val="001F5E88"/>
    <w:rsid w:val="0020368E"/>
    <w:rsid w:val="00205B97"/>
    <w:rsid w:val="00206226"/>
    <w:rsid w:val="00206643"/>
    <w:rsid w:val="00206F91"/>
    <w:rsid w:val="0021575D"/>
    <w:rsid w:val="00220837"/>
    <w:rsid w:val="00223094"/>
    <w:rsid w:val="002241C4"/>
    <w:rsid w:val="0022599A"/>
    <w:rsid w:val="002309AA"/>
    <w:rsid w:val="00233B49"/>
    <w:rsid w:val="00234F35"/>
    <w:rsid w:val="002350C8"/>
    <w:rsid w:val="002351B0"/>
    <w:rsid w:val="00237448"/>
    <w:rsid w:val="00242ABA"/>
    <w:rsid w:val="00242BFA"/>
    <w:rsid w:val="00244737"/>
    <w:rsid w:val="00244A0B"/>
    <w:rsid w:val="002474D9"/>
    <w:rsid w:val="0025030F"/>
    <w:rsid w:val="00252FF9"/>
    <w:rsid w:val="002548B9"/>
    <w:rsid w:val="00257164"/>
    <w:rsid w:val="00261221"/>
    <w:rsid w:val="00264DDD"/>
    <w:rsid w:val="00264E4B"/>
    <w:rsid w:val="0026560B"/>
    <w:rsid w:val="00266470"/>
    <w:rsid w:val="002673A0"/>
    <w:rsid w:val="002757DE"/>
    <w:rsid w:val="00280346"/>
    <w:rsid w:val="002808EE"/>
    <w:rsid w:val="002853A5"/>
    <w:rsid w:val="0029240B"/>
    <w:rsid w:val="00295148"/>
    <w:rsid w:val="002B0E3E"/>
    <w:rsid w:val="002B19A6"/>
    <w:rsid w:val="002B7220"/>
    <w:rsid w:val="002B744B"/>
    <w:rsid w:val="002C44A6"/>
    <w:rsid w:val="002C708E"/>
    <w:rsid w:val="002D35F7"/>
    <w:rsid w:val="002D5C7E"/>
    <w:rsid w:val="002E07CB"/>
    <w:rsid w:val="002E09A2"/>
    <w:rsid w:val="002E2377"/>
    <w:rsid w:val="002E4491"/>
    <w:rsid w:val="002E4CC8"/>
    <w:rsid w:val="002E7305"/>
    <w:rsid w:val="002F1F30"/>
    <w:rsid w:val="002F2CD9"/>
    <w:rsid w:val="002F3E5A"/>
    <w:rsid w:val="002F3E76"/>
    <w:rsid w:val="00303B7B"/>
    <w:rsid w:val="00304B68"/>
    <w:rsid w:val="00306D69"/>
    <w:rsid w:val="00306F45"/>
    <w:rsid w:val="00310482"/>
    <w:rsid w:val="0031111B"/>
    <w:rsid w:val="00311FDB"/>
    <w:rsid w:val="003136F5"/>
    <w:rsid w:val="003152FF"/>
    <w:rsid w:val="003173D5"/>
    <w:rsid w:val="00321F46"/>
    <w:rsid w:val="00326498"/>
    <w:rsid w:val="00326864"/>
    <w:rsid w:val="00333AED"/>
    <w:rsid w:val="003458FE"/>
    <w:rsid w:val="00345C9A"/>
    <w:rsid w:val="00347477"/>
    <w:rsid w:val="00347661"/>
    <w:rsid w:val="00352F95"/>
    <w:rsid w:val="00354F06"/>
    <w:rsid w:val="003562D2"/>
    <w:rsid w:val="0036043E"/>
    <w:rsid w:val="00364BF4"/>
    <w:rsid w:val="00370AC6"/>
    <w:rsid w:val="00380DC1"/>
    <w:rsid w:val="0038170F"/>
    <w:rsid w:val="00384834"/>
    <w:rsid w:val="00386959"/>
    <w:rsid w:val="003875BF"/>
    <w:rsid w:val="00395884"/>
    <w:rsid w:val="003A4897"/>
    <w:rsid w:val="003A62C7"/>
    <w:rsid w:val="003B059B"/>
    <w:rsid w:val="003B1B36"/>
    <w:rsid w:val="003B5A6F"/>
    <w:rsid w:val="003C110C"/>
    <w:rsid w:val="003C1B3E"/>
    <w:rsid w:val="003C40C0"/>
    <w:rsid w:val="003C497E"/>
    <w:rsid w:val="003C5992"/>
    <w:rsid w:val="003C5DB7"/>
    <w:rsid w:val="003D0DFC"/>
    <w:rsid w:val="003D61B7"/>
    <w:rsid w:val="003D665D"/>
    <w:rsid w:val="003E1586"/>
    <w:rsid w:val="003E2DB7"/>
    <w:rsid w:val="003E5EDD"/>
    <w:rsid w:val="003E6DEC"/>
    <w:rsid w:val="003F626D"/>
    <w:rsid w:val="00404535"/>
    <w:rsid w:val="00406C7A"/>
    <w:rsid w:val="00407CF6"/>
    <w:rsid w:val="00417642"/>
    <w:rsid w:val="00417897"/>
    <w:rsid w:val="00422E4D"/>
    <w:rsid w:val="00423993"/>
    <w:rsid w:val="0043006E"/>
    <w:rsid w:val="00430A04"/>
    <w:rsid w:val="00433C09"/>
    <w:rsid w:val="00436339"/>
    <w:rsid w:val="004371B3"/>
    <w:rsid w:val="00440895"/>
    <w:rsid w:val="00441EDD"/>
    <w:rsid w:val="004420D6"/>
    <w:rsid w:val="00442512"/>
    <w:rsid w:val="00442E0B"/>
    <w:rsid w:val="00443966"/>
    <w:rsid w:val="004471C7"/>
    <w:rsid w:val="004477FB"/>
    <w:rsid w:val="00450992"/>
    <w:rsid w:val="00455FCE"/>
    <w:rsid w:val="00457368"/>
    <w:rsid w:val="00457E99"/>
    <w:rsid w:val="00460731"/>
    <w:rsid w:val="00460E25"/>
    <w:rsid w:val="00461BF0"/>
    <w:rsid w:val="0046788F"/>
    <w:rsid w:val="004706CA"/>
    <w:rsid w:val="004756D6"/>
    <w:rsid w:val="0047782D"/>
    <w:rsid w:val="00477E86"/>
    <w:rsid w:val="004827DC"/>
    <w:rsid w:val="00483F65"/>
    <w:rsid w:val="00487041"/>
    <w:rsid w:val="0048734F"/>
    <w:rsid w:val="00490681"/>
    <w:rsid w:val="0049103E"/>
    <w:rsid w:val="00496700"/>
    <w:rsid w:val="00496CD7"/>
    <w:rsid w:val="004A3110"/>
    <w:rsid w:val="004A3ACB"/>
    <w:rsid w:val="004A6975"/>
    <w:rsid w:val="004A7FED"/>
    <w:rsid w:val="004B06AE"/>
    <w:rsid w:val="004B11C3"/>
    <w:rsid w:val="004B4D0A"/>
    <w:rsid w:val="004C192D"/>
    <w:rsid w:val="004C1F17"/>
    <w:rsid w:val="004C39F5"/>
    <w:rsid w:val="004C4700"/>
    <w:rsid w:val="004C4B68"/>
    <w:rsid w:val="004C6446"/>
    <w:rsid w:val="004C6B7E"/>
    <w:rsid w:val="004D22E6"/>
    <w:rsid w:val="004D3E73"/>
    <w:rsid w:val="004D5DC1"/>
    <w:rsid w:val="004D62DE"/>
    <w:rsid w:val="004E2E7E"/>
    <w:rsid w:val="004E551F"/>
    <w:rsid w:val="004E594B"/>
    <w:rsid w:val="004E66FF"/>
    <w:rsid w:val="004E7579"/>
    <w:rsid w:val="004F0F7C"/>
    <w:rsid w:val="004F1F6A"/>
    <w:rsid w:val="004F65D0"/>
    <w:rsid w:val="004F6DF8"/>
    <w:rsid w:val="005023CE"/>
    <w:rsid w:val="0050332A"/>
    <w:rsid w:val="00503E6B"/>
    <w:rsid w:val="0050652A"/>
    <w:rsid w:val="00514098"/>
    <w:rsid w:val="005164A7"/>
    <w:rsid w:val="0051727C"/>
    <w:rsid w:val="005176AB"/>
    <w:rsid w:val="005207EE"/>
    <w:rsid w:val="00521863"/>
    <w:rsid w:val="0052227B"/>
    <w:rsid w:val="00523127"/>
    <w:rsid w:val="00524AF1"/>
    <w:rsid w:val="00525325"/>
    <w:rsid w:val="00532650"/>
    <w:rsid w:val="00537F25"/>
    <w:rsid w:val="00552390"/>
    <w:rsid w:val="0055369C"/>
    <w:rsid w:val="00554D10"/>
    <w:rsid w:val="00566F14"/>
    <w:rsid w:val="005675E0"/>
    <w:rsid w:val="005713FA"/>
    <w:rsid w:val="00581002"/>
    <w:rsid w:val="00582F92"/>
    <w:rsid w:val="00583BDB"/>
    <w:rsid w:val="0058696F"/>
    <w:rsid w:val="005873DB"/>
    <w:rsid w:val="00587699"/>
    <w:rsid w:val="0059051B"/>
    <w:rsid w:val="00591672"/>
    <w:rsid w:val="00591AE1"/>
    <w:rsid w:val="00592111"/>
    <w:rsid w:val="00595AC9"/>
    <w:rsid w:val="005A09C3"/>
    <w:rsid w:val="005A2E29"/>
    <w:rsid w:val="005A3EA3"/>
    <w:rsid w:val="005A458E"/>
    <w:rsid w:val="005A483C"/>
    <w:rsid w:val="005A7468"/>
    <w:rsid w:val="005A7CB3"/>
    <w:rsid w:val="005A7E92"/>
    <w:rsid w:val="005B006B"/>
    <w:rsid w:val="005B2052"/>
    <w:rsid w:val="005B3B9D"/>
    <w:rsid w:val="005C35E3"/>
    <w:rsid w:val="005C47DC"/>
    <w:rsid w:val="005C4DBE"/>
    <w:rsid w:val="005C5F96"/>
    <w:rsid w:val="005C61A5"/>
    <w:rsid w:val="005C672F"/>
    <w:rsid w:val="005C6DAD"/>
    <w:rsid w:val="005D278B"/>
    <w:rsid w:val="005D3364"/>
    <w:rsid w:val="005D34A8"/>
    <w:rsid w:val="005D4368"/>
    <w:rsid w:val="005D636D"/>
    <w:rsid w:val="005D7206"/>
    <w:rsid w:val="005E13F5"/>
    <w:rsid w:val="005E3059"/>
    <w:rsid w:val="005E3E6B"/>
    <w:rsid w:val="005E6009"/>
    <w:rsid w:val="005E7BC4"/>
    <w:rsid w:val="005F0C04"/>
    <w:rsid w:val="005F2440"/>
    <w:rsid w:val="005F7B55"/>
    <w:rsid w:val="00601743"/>
    <w:rsid w:val="006026A5"/>
    <w:rsid w:val="006133A4"/>
    <w:rsid w:val="00620748"/>
    <w:rsid w:val="00623DEF"/>
    <w:rsid w:val="0062535D"/>
    <w:rsid w:val="00637C84"/>
    <w:rsid w:val="00640A38"/>
    <w:rsid w:val="00640F39"/>
    <w:rsid w:val="00641061"/>
    <w:rsid w:val="00641092"/>
    <w:rsid w:val="0064530E"/>
    <w:rsid w:val="00645431"/>
    <w:rsid w:val="00645E3B"/>
    <w:rsid w:val="00646AC8"/>
    <w:rsid w:val="00650F7F"/>
    <w:rsid w:val="00651351"/>
    <w:rsid w:val="00652215"/>
    <w:rsid w:val="00654C5B"/>
    <w:rsid w:val="00656CFC"/>
    <w:rsid w:val="00657FA5"/>
    <w:rsid w:val="006600E7"/>
    <w:rsid w:val="00660DE3"/>
    <w:rsid w:val="00663DF3"/>
    <w:rsid w:val="00681F4D"/>
    <w:rsid w:val="00683CC4"/>
    <w:rsid w:val="0068407B"/>
    <w:rsid w:val="0068559D"/>
    <w:rsid w:val="006868D6"/>
    <w:rsid w:val="00687771"/>
    <w:rsid w:val="00690DDC"/>
    <w:rsid w:val="00696517"/>
    <w:rsid w:val="00697F44"/>
    <w:rsid w:val="006A451A"/>
    <w:rsid w:val="006A46EA"/>
    <w:rsid w:val="006A5C02"/>
    <w:rsid w:val="006B2658"/>
    <w:rsid w:val="006B5B14"/>
    <w:rsid w:val="006B5EA0"/>
    <w:rsid w:val="006B7506"/>
    <w:rsid w:val="006B7DD1"/>
    <w:rsid w:val="006C027B"/>
    <w:rsid w:val="006C0475"/>
    <w:rsid w:val="006C188E"/>
    <w:rsid w:val="006C26F7"/>
    <w:rsid w:val="006C48EC"/>
    <w:rsid w:val="006C4AD9"/>
    <w:rsid w:val="006C7D6A"/>
    <w:rsid w:val="006D03B2"/>
    <w:rsid w:val="006D1884"/>
    <w:rsid w:val="006D29E5"/>
    <w:rsid w:val="006D4020"/>
    <w:rsid w:val="006D4821"/>
    <w:rsid w:val="006D5454"/>
    <w:rsid w:val="006D78B4"/>
    <w:rsid w:val="006D7B94"/>
    <w:rsid w:val="006E0119"/>
    <w:rsid w:val="006E1A79"/>
    <w:rsid w:val="006E37D0"/>
    <w:rsid w:val="006E606B"/>
    <w:rsid w:val="006F2409"/>
    <w:rsid w:val="006F4D27"/>
    <w:rsid w:val="006F4D6A"/>
    <w:rsid w:val="006F546B"/>
    <w:rsid w:val="006F5C73"/>
    <w:rsid w:val="006F7031"/>
    <w:rsid w:val="00701579"/>
    <w:rsid w:val="007026C6"/>
    <w:rsid w:val="007045E7"/>
    <w:rsid w:val="00706E61"/>
    <w:rsid w:val="007072F9"/>
    <w:rsid w:val="007120F8"/>
    <w:rsid w:val="00713BBF"/>
    <w:rsid w:val="00716E68"/>
    <w:rsid w:val="00717543"/>
    <w:rsid w:val="00720729"/>
    <w:rsid w:val="00727B6C"/>
    <w:rsid w:val="0073245B"/>
    <w:rsid w:val="00735DC9"/>
    <w:rsid w:val="00736801"/>
    <w:rsid w:val="007377D6"/>
    <w:rsid w:val="00737C81"/>
    <w:rsid w:val="0074255B"/>
    <w:rsid w:val="00745974"/>
    <w:rsid w:val="00747242"/>
    <w:rsid w:val="00750903"/>
    <w:rsid w:val="0075257F"/>
    <w:rsid w:val="00752C75"/>
    <w:rsid w:val="00753738"/>
    <w:rsid w:val="0075605E"/>
    <w:rsid w:val="0075706B"/>
    <w:rsid w:val="00761D57"/>
    <w:rsid w:val="0076566F"/>
    <w:rsid w:val="0077084B"/>
    <w:rsid w:val="00771E11"/>
    <w:rsid w:val="00772756"/>
    <w:rsid w:val="00775396"/>
    <w:rsid w:val="00776283"/>
    <w:rsid w:val="00784759"/>
    <w:rsid w:val="007858A7"/>
    <w:rsid w:val="00794091"/>
    <w:rsid w:val="007A0549"/>
    <w:rsid w:val="007A0D83"/>
    <w:rsid w:val="007A2981"/>
    <w:rsid w:val="007A664B"/>
    <w:rsid w:val="007B00A3"/>
    <w:rsid w:val="007C1904"/>
    <w:rsid w:val="007C2362"/>
    <w:rsid w:val="007C3C8C"/>
    <w:rsid w:val="007C457E"/>
    <w:rsid w:val="007C4DBF"/>
    <w:rsid w:val="007C658F"/>
    <w:rsid w:val="007D438F"/>
    <w:rsid w:val="007E0A9B"/>
    <w:rsid w:val="007E2D3F"/>
    <w:rsid w:val="007E2E87"/>
    <w:rsid w:val="007E2FC1"/>
    <w:rsid w:val="007E76CF"/>
    <w:rsid w:val="007F1C23"/>
    <w:rsid w:val="007F1D78"/>
    <w:rsid w:val="007F2123"/>
    <w:rsid w:val="007F28C9"/>
    <w:rsid w:val="007F2B73"/>
    <w:rsid w:val="007F5EBE"/>
    <w:rsid w:val="007F7E94"/>
    <w:rsid w:val="00806B07"/>
    <w:rsid w:val="0080766E"/>
    <w:rsid w:val="0081417B"/>
    <w:rsid w:val="0081422A"/>
    <w:rsid w:val="00816509"/>
    <w:rsid w:val="008166BD"/>
    <w:rsid w:val="008224B1"/>
    <w:rsid w:val="00825222"/>
    <w:rsid w:val="0082678D"/>
    <w:rsid w:val="00830D86"/>
    <w:rsid w:val="008348DA"/>
    <w:rsid w:val="00835AAD"/>
    <w:rsid w:val="00841427"/>
    <w:rsid w:val="00843ED0"/>
    <w:rsid w:val="00844956"/>
    <w:rsid w:val="008478E1"/>
    <w:rsid w:val="0085087C"/>
    <w:rsid w:val="0085124C"/>
    <w:rsid w:val="0085242E"/>
    <w:rsid w:val="0085355D"/>
    <w:rsid w:val="00856F79"/>
    <w:rsid w:val="0086028E"/>
    <w:rsid w:val="00861A0E"/>
    <w:rsid w:val="00864A8A"/>
    <w:rsid w:val="00873A5D"/>
    <w:rsid w:val="00875162"/>
    <w:rsid w:val="00875183"/>
    <w:rsid w:val="00875588"/>
    <w:rsid w:val="00880E4A"/>
    <w:rsid w:val="00880E7D"/>
    <w:rsid w:val="0088574C"/>
    <w:rsid w:val="0089074C"/>
    <w:rsid w:val="00892132"/>
    <w:rsid w:val="00892DBB"/>
    <w:rsid w:val="00893AE2"/>
    <w:rsid w:val="00894359"/>
    <w:rsid w:val="00894E12"/>
    <w:rsid w:val="00897779"/>
    <w:rsid w:val="00897F32"/>
    <w:rsid w:val="008A02B1"/>
    <w:rsid w:val="008A59E7"/>
    <w:rsid w:val="008A6791"/>
    <w:rsid w:val="008C117B"/>
    <w:rsid w:val="008C6140"/>
    <w:rsid w:val="008D07E9"/>
    <w:rsid w:val="008D1C46"/>
    <w:rsid w:val="008D47FB"/>
    <w:rsid w:val="008E2546"/>
    <w:rsid w:val="008E49E0"/>
    <w:rsid w:val="008E4A35"/>
    <w:rsid w:val="008E583C"/>
    <w:rsid w:val="008F12EB"/>
    <w:rsid w:val="008F1986"/>
    <w:rsid w:val="008F1D31"/>
    <w:rsid w:val="008F4946"/>
    <w:rsid w:val="008F4E90"/>
    <w:rsid w:val="009073D3"/>
    <w:rsid w:val="00907DD1"/>
    <w:rsid w:val="009117D7"/>
    <w:rsid w:val="0091285C"/>
    <w:rsid w:val="00913842"/>
    <w:rsid w:val="00913AC0"/>
    <w:rsid w:val="00914910"/>
    <w:rsid w:val="00915095"/>
    <w:rsid w:val="00916DC9"/>
    <w:rsid w:val="00925083"/>
    <w:rsid w:val="00925918"/>
    <w:rsid w:val="0093211F"/>
    <w:rsid w:val="00945C3C"/>
    <w:rsid w:val="00945F1F"/>
    <w:rsid w:val="00952F4D"/>
    <w:rsid w:val="00953374"/>
    <w:rsid w:val="0095394C"/>
    <w:rsid w:val="009544E6"/>
    <w:rsid w:val="00956CEA"/>
    <w:rsid w:val="009611C5"/>
    <w:rsid w:val="0096422C"/>
    <w:rsid w:val="00966AB8"/>
    <w:rsid w:val="00966F29"/>
    <w:rsid w:val="00972844"/>
    <w:rsid w:val="00974FFC"/>
    <w:rsid w:val="00975EC0"/>
    <w:rsid w:val="009764D5"/>
    <w:rsid w:val="00977808"/>
    <w:rsid w:val="0098157B"/>
    <w:rsid w:val="00985CA8"/>
    <w:rsid w:val="00987316"/>
    <w:rsid w:val="009913AC"/>
    <w:rsid w:val="0099245E"/>
    <w:rsid w:val="00995CFD"/>
    <w:rsid w:val="009A181F"/>
    <w:rsid w:val="009B0E0B"/>
    <w:rsid w:val="009B0E12"/>
    <w:rsid w:val="009B1752"/>
    <w:rsid w:val="009B3EEE"/>
    <w:rsid w:val="009B525F"/>
    <w:rsid w:val="009B5A3A"/>
    <w:rsid w:val="009B68DE"/>
    <w:rsid w:val="009B69A8"/>
    <w:rsid w:val="009B6F16"/>
    <w:rsid w:val="009B7363"/>
    <w:rsid w:val="009C0328"/>
    <w:rsid w:val="009C15D6"/>
    <w:rsid w:val="009C1A73"/>
    <w:rsid w:val="009C2DD3"/>
    <w:rsid w:val="009C7DAD"/>
    <w:rsid w:val="009D09DB"/>
    <w:rsid w:val="009D1837"/>
    <w:rsid w:val="009D1D9B"/>
    <w:rsid w:val="009D2C3B"/>
    <w:rsid w:val="009D4A03"/>
    <w:rsid w:val="009E0272"/>
    <w:rsid w:val="009E068A"/>
    <w:rsid w:val="009E1411"/>
    <w:rsid w:val="009E2B4A"/>
    <w:rsid w:val="009E4D1B"/>
    <w:rsid w:val="009E5E09"/>
    <w:rsid w:val="009F03E6"/>
    <w:rsid w:val="009F0A9A"/>
    <w:rsid w:val="009F12CA"/>
    <w:rsid w:val="009F1454"/>
    <w:rsid w:val="009F1FF4"/>
    <w:rsid w:val="009F5F97"/>
    <w:rsid w:val="00A01523"/>
    <w:rsid w:val="00A036E0"/>
    <w:rsid w:val="00A06F69"/>
    <w:rsid w:val="00A13C97"/>
    <w:rsid w:val="00A1408D"/>
    <w:rsid w:val="00A16C1C"/>
    <w:rsid w:val="00A17549"/>
    <w:rsid w:val="00A200BE"/>
    <w:rsid w:val="00A20F36"/>
    <w:rsid w:val="00A2411E"/>
    <w:rsid w:val="00A26DA4"/>
    <w:rsid w:val="00A30BE0"/>
    <w:rsid w:val="00A32918"/>
    <w:rsid w:val="00A32CFF"/>
    <w:rsid w:val="00A3471B"/>
    <w:rsid w:val="00A35AEE"/>
    <w:rsid w:val="00A41281"/>
    <w:rsid w:val="00A47DFD"/>
    <w:rsid w:val="00A51511"/>
    <w:rsid w:val="00A51603"/>
    <w:rsid w:val="00A55FCB"/>
    <w:rsid w:val="00A56DAC"/>
    <w:rsid w:val="00A57EE2"/>
    <w:rsid w:val="00A601CB"/>
    <w:rsid w:val="00A6147D"/>
    <w:rsid w:val="00A61E16"/>
    <w:rsid w:val="00A62180"/>
    <w:rsid w:val="00A630FA"/>
    <w:rsid w:val="00A639DD"/>
    <w:rsid w:val="00A67F95"/>
    <w:rsid w:val="00A72D1A"/>
    <w:rsid w:val="00A7492F"/>
    <w:rsid w:val="00A7517A"/>
    <w:rsid w:val="00A754F7"/>
    <w:rsid w:val="00A77428"/>
    <w:rsid w:val="00A77FF5"/>
    <w:rsid w:val="00A8083E"/>
    <w:rsid w:val="00A82C5B"/>
    <w:rsid w:val="00A86D5B"/>
    <w:rsid w:val="00A90A53"/>
    <w:rsid w:val="00A90A6D"/>
    <w:rsid w:val="00A91976"/>
    <w:rsid w:val="00A92CA0"/>
    <w:rsid w:val="00A956C7"/>
    <w:rsid w:val="00A95867"/>
    <w:rsid w:val="00AA0C4F"/>
    <w:rsid w:val="00AA167B"/>
    <w:rsid w:val="00AA1BED"/>
    <w:rsid w:val="00AA4FBA"/>
    <w:rsid w:val="00AA75B9"/>
    <w:rsid w:val="00AB1B1E"/>
    <w:rsid w:val="00AB2AB6"/>
    <w:rsid w:val="00AB4D17"/>
    <w:rsid w:val="00AB7942"/>
    <w:rsid w:val="00AC152F"/>
    <w:rsid w:val="00AD11F2"/>
    <w:rsid w:val="00AD1B7B"/>
    <w:rsid w:val="00AD52A4"/>
    <w:rsid w:val="00AD6D73"/>
    <w:rsid w:val="00AD7B95"/>
    <w:rsid w:val="00AE3DBF"/>
    <w:rsid w:val="00AE5537"/>
    <w:rsid w:val="00AF220C"/>
    <w:rsid w:val="00AF3DAE"/>
    <w:rsid w:val="00AF4084"/>
    <w:rsid w:val="00AF4A57"/>
    <w:rsid w:val="00AF541D"/>
    <w:rsid w:val="00AF58E3"/>
    <w:rsid w:val="00B01064"/>
    <w:rsid w:val="00B022EE"/>
    <w:rsid w:val="00B04BD8"/>
    <w:rsid w:val="00B057FA"/>
    <w:rsid w:val="00B2080E"/>
    <w:rsid w:val="00B22E90"/>
    <w:rsid w:val="00B269E8"/>
    <w:rsid w:val="00B30D70"/>
    <w:rsid w:val="00B30EB6"/>
    <w:rsid w:val="00B32942"/>
    <w:rsid w:val="00B35337"/>
    <w:rsid w:val="00B363BA"/>
    <w:rsid w:val="00B374D6"/>
    <w:rsid w:val="00B401E6"/>
    <w:rsid w:val="00B41A6B"/>
    <w:rsid w:val="00B456CD"/>
    <w:rsid w:val="00B47669"/>
    <w:rsid w:val="00B512A5"/>
    <w:rsid w:val="00B52471"/>
    <w:rsid w:val="00B54091"/>
    <w:rsid w:val="00B554DB"/>
    <w:rsid w:val="00B55E0E"/>
    <w:rsid w:val="00B564FD"/>
    <w:rsid w:val="00B6239C"/>
    <w:rsid w:val="00B62A62"/>
    <w:rsid w:val="00B65E05"/>
    <w:rsid w:val="00B66ABF"/>
    <w:rsid w:val="00B678BA"/>
    <w:rsid w:val="00B742DE"/>
    <w:rsid w:val="00B74CC7"/>
    <w:rsid w:val="00B80FD8"/>
    <w:rsid w:val="00B825C3"/>
    <w:rsid w:val="00B85A22"/>
    <w:rsid w:val="00B86ACA"/>
    <w:rsid w:val="00B966ED"/>
    <w:rsid w:val="00B968A1"/>
    <w:rsid w:val="00BA01E2"/>
    <w:rsid w:val="00BA1B32"/>
    <w:rsid w:val="00BA695C"/>
    <w:rsid w:val="00BA72DF"/>
    <w:rsid w:val="00BB088E"/>
    <w:rsid w:val="00BB3DD6"/>
    <w:rsid w:val="00BC3236"/>
    <w:rsid w:val="00BC5A6F"/>
    <w:rsid w:val="00BD3744"/>
    <w:rsid w:val="00BE0054"/>
    <w:rsid w:val="00BE3413"/>
    <w:rsid w:val="00BE5283"/>
    <w:rsid w:val="00BE7B13"/>
    <w:rsid w:val="00BF1CAE"/>
    <w:rsid w:val="00BF31A9"/>
    <w:rsid w:val="00C00E4E"/>
    <w:rsid w:val="00C040DD"/>
    <w:rsid w:val="00C07C67"/>
    <w:rsid w:val="00C13CF0"/>
    <w:rsid w:val="00C14277"/>
    <w:rsid w:val="00C174B0"/>
    <w:rsid w:val="00C2136F"/>
    <w:rsid w:val="00C23902"/>
    <w:rsid w:val="00C30ED7"/>
    <w:rsid w:val="00C324E9"/>
    <w:rsid w:val="00C33FE3"/>
    <w:rsid w:val="00C34B03"/>
    <w:rsid w:val="00C35018"/>
    <w:rsid w:val="00C37949"/>
    <w:rsid w:val="00C416BD"/>
    <w:rsid w:val="00C42A6B"/>
    <w:rsid w:val="00C4634E"/>
    <w:rsid w:val="00C5037F"/>
    <w:rsid w:val="00C51290"/>
    <w:rsid w:val="00C51324"/>
    <w:rsid w:val="00C5293C"/>
    <w:rsid w:val="00C52B98"/>
    <w:rsid w:val="00C55652"/>
    <w:rsid w:val="00C557B5"/>
    <w:rsid w:val="00C557C7"/>
    <w:rsid w:val="00C612E7"/>
    <w:rsid w:val="00C64234"/>
    <w:rsid w:val="00C65A87"/>
    <w:rsid w:val="00C71505"/>
    <w:rsid w:val="00C82A9E"/>
    <w:rsid w:val="00C83D00"/>
    <w:rsid w:val="00C910A4"/>
    <w:rsid w:val="00C91FCB"/>
    <w:rsid w:val="00C93F48"/>
    <w:rsid w:val="00C96E79"/>
    <w:rsid w:val="00CA02E1"/>
    <w:rsid w:val="00CA5D15"/>
    <w:rsid w:val="00CA6997"/>
    <w:rsid w:val="00CB0A42"/>
    <w:rsid w:val="00CB36E1"/>
    <w:rsid w:val="00CB56D3"/>
    <w:rsid w:val="00CB5D71"/>
    <w:rsid w:val="00CB784B"/>
    <w:rsid w:val="00CD1D4B"/>
    <w:rsid w:val="00CD4DBD"/>
    <w:rsid w:val="00CD584A"/>
    <w:rsid w:val="00CD6886"/>
    <w:rsid w:val="00CE169F"/>
    <w:rsid w:val="00CE2789"/>
    <w:rsid w:val="00CE48F0"/>
    <w:rsid w:val="00D002A7"/>
    <w:rsid w:val="00D02065"/>
    <w:rsid w:val="00D0431E"/>
    <w:rsid w:val="00D1050E"/>
    <w:rsid w:val="00D10D85"/>
    <w:rsid w:val="00D156CA"/>
    <w:rsid w:val="00D15F1F"/>
    <w:rsid w:val="00D16F81"/>
    <w:rsid w:val="00D17DFD"/>
    <w:rsid w:val="00D2038B"/>
    <w:rsid w:val="00D25A06"/>
    <w:rsid w:val="00D26ADD"/>
    <w:rsid w:val="00D275B6"/>
    <w:rsid w:val="00D32030"/>
    <w:rsid w:val="00D3231B"/>
    <w:rsid w:val="00D3263C"/>
    <w:rsid w:val="00D327F7"/>
    <w:rsid w:val="00D3284E"/>
    <w:rsid w:val="00D34D5D"/>
    <w:rsid w:val="00D36A1B"/>
    <w:rsid w:val="00D51C37"/>
    <w:rsid w:val="00D521BA"/>
    <w:rsid w:val="00D56C31"/>
    <w:rsid w:val="00D56D20"/>
    <w:rsid w:val="00D57F7F"/>
    <w:rsid w:val="00D60EB1"/>
    <w:rsid w:val="00D63EDF"/>
    <w:rsid w:val="00D70A1F"/>
    <w:rsid w:val="00D749C8"/>
    <w:rsid w:val="00D77303"/>
    <w:rsid w:val="00D81422"/>
    <w:rsid w:val="00D82FE1"/>
    <w:rsid w:val="00D85501"/>
    <w:rsid w:val="00D8578B"/>
    <w:rsid w:val="00D871BA"/>
    <w:rsid w:val="00D909AB"/>
    <w:rsid w:val="00D9200F"/>
    <w:rsid w:val="00D931C2"/>
    <w:rsid w:val="00D94217"/>
    <w:rsid w:val="00D9516E"/>
    <w:rsid w:val="00D95E06"/>
    <w:rsid w:val="00D975CE"/>
    <w:rsid w:val="00DA547A"/>
    <w:rsid w:val="00DA5DD8"/>
    <w:rsid w:val="00DA62F3"/>
    <w:rsid w:val="00DB2107"/>
    <w:rsid w:val="00DB27D0"/>
    <w:rsid w:val="00DB27FA"/>
    <w:rsid w:val="00DB4DEA"/>
    <w:rsid w:val="00DC0992"/>
    <w:rsid w:val="00DC4FB0"/>
    <w:rsid w:val="00DD19DB"/>
    <w:rsid w:val="00DD2454"/>
    <w:rsid w:val="00DD5D55"/>
    <w:rsid w:val="00DD64A1"/>
    <w:rsid w:val="00DD7DDF"/>
    <w:rsid w:val="00DE66FF"/>
    <w:rsid w:val="00DE6CAF"/>
    <w:rsid w:val="00DF0A46"/>
    <w:rsid w:val="00DF2883"/>
    <w:rsid w:val="00DF3591"/>
    <w:rsid w:val="00DF4139"/>
    <w:rsid w:val="00DF5990"/>
    <w:rsid w:val="00DF670E"/>
    <w:rsid w:val="00E00540"/>
    <w:rsid w:val="00E0148A"/>
    <w:rsid w:val="00E05F60"/>
    <w:rsid w:val="00E16B5D"/>
    <w:rsid w:val="00E16CE4"/>
    <w:rsid w:val="00E16E81"/>
    <w:rsid w:val="00E172D9"/>
    <w:rsid w:val="00E21A35"/>
    <w:rsid w:val="00E235BB"/>
    <w:rsid w:val="00E24EFE"/>
    <w:rsid w:val="00E2501F"/>
    <w:rsid w:val="00E32C1C"/>
    <w:rsid w:val="00E32CCD"/>
    <w:rsid w:val="00E336C7"/>
    <w:rsid w:val="00E33A43"/>
    <w:rsid w:val="00E33D24"/>
    <w:rsid w:val="00E353F0"/>
    <w:rsid w:val="00E35C91"/>
    <w:rsid w:val="00E35F38"/>
    <w:rsid w:val="00E36816"/>
    <w:rsid w:val="00E37A73"/>
    <w:rsid w:val="00E44552"/>
    <w:rsid w:val="00E45740"/>
    <w:rsid w:val="00E4602B"/>
    <w:rsid w:val="00E465BA"/>
    <w:rsid w:val="00E467CE"/>
    <w:rsid w:val="00E53671"/>
    <w:rsid w:val="00E54407"/>
    <w:rsid w:val="00E54612"/>
    <w:rsid w:val="00E54BBA"/>
    <w:rsid w:val="00E55549"/>
    <w:rsid w:val="00E6024C"/>
    <w:rsid w:val="00E6075E"/>
    <w:rsid w:val="00E612FB"/>
    <w:rsid w:val="00E615B4"/>
    <w:rsid w:val="00E61F05"/>
    <w:rsid w:val="00E62811"/>
    <w:rsid w:val="00E635DE"/>
    <w:rsid w:val="00E63AC5"/>
    <w:rsid w:val="00E64E18"/>
    <w:rsid w:val="00E7135A"/>
    <w:rsid w:val="00E71DD9"/>
    <w:rsid w:val="00E74AA4"/>
    <w:rsid w:val="00E75B8B"/>
    <w:rsid w:val="00E76CC9"/>
    <w:rsid w:val="00E81148"/>
    <w:rsid w:val="00E813E2"/>
    <w:rsid w:val="00E82C83"/>
    <w:rsid w:val="00E842FA"/>
    <w:rsid w:val="00E86FFA"/>
    <w:rsid w:val="00E93E77"/>
    <w:rsid w:val="00E94125"/>
    <w:rsid w:val="00E97146"/>
    <w:rsid w:val="00EA17A1"/>
    <w:rsid w:val="00EA78AE"/>
    <w:rsid w:val="00EB122D"/>
    <w:rsid w:val="00EB2AA3"/>
    <w:rsid w:val="00EB4243"/>
    <w:rsid w:val="00EB47E5"/>
    <w:rsid w:val="00EB5090"/>
    <w:rsid w:val="00EB5502"/>
    <w:rsid w:val="00EB5CA5"/>
    <w:rsid w:val="00EC579D"/>
    <w:rsid w:val="00ED02F6"/>
    <w:rsid w:val="00ED06F7"/>
    <w:rsid w:val="00ED23CF"/>
    <w:rsid w:val="00ED2D41"/>
    <w:rsid w:val="00ED4359"/>
    <w:rsid w:val="00ED6BA6"/>
    <w:rsid w:val="00EE0A25"/>
    <w:rsid w:val="00EE2FC1"/>
    <w:rsid w:val="00EE4C41"/>
    <w:rsid w:val="00EE5344"/>
    <w:rsid w:val="00EE61A2"/>
    <w:rsid w:val="00EE7FF7"/>
    <w:rsid w:val="00F01E06"/>
    <w:rsid w:val="00F05156"/>
    <w:rsid w:val="00F06412"/>
    <w:rsid w:val="00F07B7D"/>
    <w:rsid w:val="00F11F62"/>
    <w:rsid w:val="00F12751"/>
    <w:rsid w:val="00F1378D"/>
    <w:rsid w:val="00F13F04"/>
    <w:rsid w:val="00F21452"/>
    <w:rsid w:val="00F240BF"/>
    <w:rsid w:val="00F24F06"/>
    <w:rsid w:val="00F30460"/>
    <w:rsid w:val="00F3112F"/>
    <w:rsid w:val="00F3203B"/>
    <w:rsid w:val="00F35A46"/>
    <w:rsid w:val="00F472B2"/>
    <w:rsid w:val="00F5004F"/>
    <w:rsid w:val="00F52181"/>
    <w:rsid w:val="00F5405B"/>
    <w:rsid w:val="00F544BB"/>
    <w:rsid w:val="00F57079"/>
    <w:rsid w:val="00F61A0B"/>
    <w:rsid w:val="00F63365"/>
    <w:rsid w:val="00F63A95"/>
    <w:rsid w:val="00F642FD"/>
    <w:rsid w:val="00F70689"/>
    <w:rsid w:val="00F802DB"/>
    <w:rsid w:val="00F81580"/>
    <w:rsid w:val="00F8166A"/>
    <w:rsid w:val="00F84B6F"/>
    <w:rsid w:val="00F90B9E"/>
    <w:rsid w:val="00F9338F"/>
    <w:rsid w:val="00F95327"/>
    <w:rsid w:val="00FA0D81"/>
    <w:rsid w:val="00FA1763"/>
    <w:rsid w:val="00FA2FF7"/>
    <w:rsid w:val="00FA5B3B"/>
    <w:rsid w:val="00FB3ED2"/>
    <w:rsid w:val="00FC1C1B"/>
    <w:rsid w:val="00FC2A42"/>
    <w:rsid w:val="00FC7EC8"/>
    <w:rsid w:val="00FD1474"/>
    <w:rsid w:val="00FD35D8"/>
    <w:rsid w:val="00FD6C31"/>
    <w:rsid w:val="00FF0397"/>
    <w:rsid w:val="00FF043E"/>
    <w:rsid w:val="00FF1845"/>
    <w:rsid w:val="00FF19FA"/>
    <w:rsid w:val="00FF2A48"/>
    <w:rsid w:val="00FF5082"/>
    <w:rsid w:val="00FF67D3"/>
    <w:rsid w:val="00FF6E82"/>
    <w:rsid w:val="00FF71D6"/>
    <w:rsid w:val="00FF73FB"/>
    <w:rsid w:val="00FF7F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5EDFBE"/>
  <w15:docId w15:val="{96C13C53-D76F-4634-A90C-A69D18A2E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098"/>
    <w:rPr>
      <w:rFonts w:ascii="Times New Roman" w:hAnsi="Times New Roman"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83CC4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D1C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D1CC0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1A63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A633A"/>
  </w:style>
  <w:style w:type="paragraph" w:styleId="AltBilgi">
    <w:name w:val="footer"/>
    <w:basedOn w:val="Normal"/>
    <w:link w:val="AltBilgiChar"/>
    <w:uiPriority w:val="99"/>
    <w:unhideWhenUsed/>
    <w:rsid w:val="001A63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A633A"/>
  </w:style>
  <w:style w:type="paragraph" w:customStyle="1" w:styleId="Default">
    <w:name w:val="Default"/>
    <w:rsid w:val="0075373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032F3A40B220C741996CB93D26D25FA1" ma:contentTypeVersion="2" ma:contentTypeDescription="Yeni belge oluşturun." ma:contentTypeScope="" ma:versionID="8aa070c3eb000af3a2eddb7b3a245d5a">
  <xsd:schema xmlns:xsd="http://www.w3.org/2001/XMLSchema" xmlns:xs="http://www.w3.org/2001/XMLSchema" xmlns:p="http://schemas.microsoft.com/office/2006/metadata/properties" xmlns:ns2="baa6d807-d651-4466-812e-bc3ca8b47550" targetNamespace="http://schemas.microsoft.com/office/2006/metadata/properties" ma:root="true" ma:fieldsID="76a090d5efd36058fab4c0540e95de70" ns2:_="">
    <xsd:import namespace="baa6d807-d651-4466-812e-bc3ca8b475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6d807-d651-4466-812e-bc3ca8b475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C9A78A-D12C-463A-8E28-654A2C4AED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5A90394-9CA8-4E6E-BAF8-9FB0FC026DC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EC88F5E-BD2A-4C89-9DF2-C7259C95AD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a6d807-d651-4466-812e-bc3ca8b475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745A48-8960-40CA-BE28-38C1BD32C1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tih Yucalar</dc:creator>
  <cp:lastModifiedBy>Ramazan TAŞÇI</cp:lastModifiedBy>
  <cp:revision>2</cp:revision>
  <cp:lastPrinted>2019-05-27T09:55:00Z</cp:lastPrinted>
  <dcterms:created xsi:type="dcterms:W3CDTF">2023-08-03T09:02:00Z</dcterms:created>
  <dcterms:modified xsi:type="dcterms:W3CDTF">2023-08-03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F3A40B220C741996CB93D26D25FA1</vt:lpwstr>
  </property>
</Properties>
</file>